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9BDB0" w14:textId="46003C4E" w:rsidR="00A52870" w:rsidRPr="00F51B7F" w:rsidRDefault="00FB7CFE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4131E4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1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DC7B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Working with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3935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ASP.NET Core Web </w:t>
      </w:r>
      <w:r w:rsidR="00DC7B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PI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u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proofErr w:type="spellStart"/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proofErr w:type="spellEnd"/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 application </w:t>
      </w:r>
      <w:proofErr w:type="gramStart"/>
      <w:r w:rsidRPr="00903143">
        <w:rPr>
          <w:rFonts w:cs="Times New Roman"/>
          <w:szCs w:val="24"/>
        </w:rPr>
        <w:t>has to</w:t>
      </w:r>
      <w:proofErr w:type="gramEnd"/>
      <w:r w:rsidRPr="00903143">
        <w:rPr>
          <w:rFonts w:cs="Times New Roman"/>
          <w:szCs w:val="24"/>
        </w:rPr>
        <w:t xml:space="preserve">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and removing </w:t>
      </w:r>
      <w:proofErr w:type="gramStart"/>
      <w:r w:rsidRPr="00903143">
        <w:rPr>
          <w:rFonts w:cs="Times New Roman"/>
          <w:szCs w:val="24"/>
        </w:rPr>
        <w:t>products—a</w:t>
      </w:r>
      <w:proofErr w:type="gramEnd"/>
      <w:r w:rsidRPr="00903143">
        <w:rPr>
          <w:rFonts w:cs="Times New Roman"/>
          <w:szCs w:val="24"/>
        </w:rPr>
        <w:t xml:space="preserve"> standardized </w:t>
      </w:r>
      <w:proofErr w:type="gramStart"/>
      <w:r w:rsidRPr="00903143">
        <w:rPr>
          <w:rFonts w:cs="Times New Roman"/>
          <w:szCs w:val="24"/>
        </w:rPr>
        <w:t>usage action</w:t>
      </w:r>
      <w:proofErr w:type="gramEnd"/>
      <w:r w:rsidRPr="00903143">
        <w:rPr>
          <w:rFonts w:cs="Times New Roman"/>
          <w:szCs w:val="24"/>
        </w:rPr>
        <w:t xml:space="preserve"> verbs better known as Create, Read, Update, Delete (CRUD).</w:t>
      </w:r>
    </w:p>
    <w:p w14:paraId="6538EC26" w14:textId="1746D09E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Model-View-Controller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0B320B6E" w14:textId="43DAF9CF" w:rsidR="0005128C" w:rsidRPr="00F51B7F" w:rsidRDefault="00474402" w:rsidP="00F51B7F">
      <w:pPr>
        <w:pStyle w:val="u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36440AAD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>
        <w:rPr>
          <w:rFonts w:cs="Times New Roman"/>
          <w:szCs w:val="24"/>
        </w:rPr>
        <w:t xml:space="preserve">ASP.NET Core Web </w:t>
      </w:r>
      <w:r w:rsidR="00DC7BB8">
        <w:rPr>
          <w:rFonts w:cs="Times New Roman"/>
          <w:szCs w:val="24"/>
        </w:rPr>
        <w:t>API</w:t>
      </w:r>
      <w:r w:rsidRPr="00903143">
        <w:rPr>
          <w:rFonts w:cs="Times New Roman"/>
          <w:szCs w:val="24"/>
        </w:rPr>
        <w:t xml:space="preserve"> and Class Library (.</w:t>
      </w:r>
      <w:proofErr w:type="spellStart"/>
      <w:r w:rsidRPr="00903143">
        <w:rPr>
          <w:rFonts w:cs="Times New Roman"/>
          <w:szCs w:val="24"/>
        </w:rPr>
        <w:t>dll</w:t>
      </w:r>
      <w:proofErr w:type="spellEnd"/>
      <w:r w:rsidRPr="00903143">
        <w:rPr>
          <w:rFonts w:cs="Times New Roman"/>
          <w:szCs w:val="24"/>
        </w:rPr>
        <w:t>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77777777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SQL Server database named </w:t>
      </w:r>
      <w:proofErr w:type="spellStart"/>
      <w:r w:rsidRPr="00903143">
        <w:rPr>
          <w:rFonts w:cs="Times New Roman"/>
          <w:szCs w:val="24"/>
        </w:rPr>
        <w:t>My</w:t>
      </w:r>
      <w:r>
        <w:rPr>
          <w:rFonts w:cs="Times New Roman"/>
          <w:szCs w:val="24"/>
        </w:rPr>
        <w:t>StoreDB</w:t>
      </w:r>
      <w:proofErr w:type="spellEnd"/>
      <w:r w:rsidRPr="00903143">
        <w:rPr>
          <w:rFonts w:cs="Times New Roman"/>
          <w:szCs w:val="24"/>
        </w:rPr>
        <w:t xml:space="preserve"> that has a </w:t>
      </w:r>
      <w:r>
        <w:rPr>
          <w:rFonts w:cs="Times New Roman"/>
          <w:szCs w:val="24"/>
        </w:rPr>
        <w:t xml:space="preserve">Product, Category, </w:t>
      </w:r>
      <w:proofErr w:type="spellStart"/>
      <w:r>
        <w:rPr>
          <w:rFonts w:cs="Times New Roman"/>
          <w:szCs w:val="24"/>
        </w:rPr>
        <w:t>AccountMember</w:t>
      </w:r>
      <w:proofErr w:type="spellEnd"/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194CD3DE" w14:textId="20AF02BF" w:rsidR="003935B8" w:rsidRPr="00903143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>
        <w:rPr>
          <w:rFonts w:cs="Times New Roman"/>
          <w:szCs w:val="24"/>
        </w:rPr>
        <w:t xml:space="preserve">ASP.NET Core Web </w:t>
      </w:r>
      <w:r w:rsidR="00DC7BB8">
        <w:rPr>
          <w:rFonts w:cs="Times New Roman"/>
          <w:szCs w:val="24"/>
        </w:rPr>
        <w:t>API Controller</w:t>
      </w:r>
      <w:r w:rsidRPr="00903143">
        <w:rPr>
          <w:rFonts w:cs="Times New Roman"/>
          <w:szCs w:val="24"/>
        </w:rPr>
        <w:t>.</w:t>
      </w:r>
    </w:p>
    <w:p w14:paraId="2E834441" w14:textId="4C096D2C" w:rsidR="003935B8" w:rsidRDefault="003935B8" w:rsidP="003935B8">
      <w:pPr>
        <w:pStyle w:val="oancuaDanhsac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u1"/>
        <w:rPr>
          <w:noProof/>
        </w:rPr>
      </w:pPr>
      <w:r w:rsidRPr="00903143">
        <w:br w:type="page"/>
      </w:r>
    </w:p>
    <w:p w14:paraId="24BBE128" w14:textId="77777777" w:rsidR="004B2FEF" w:rsidRPr="00903143" w:rsidRDefault="004B2FEF" w:rsidP="004B2FEF">
      <w:pPr>
        <w:pStyle w:val="u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proofErr w:type="spellStart"/>
      <w:r w:rsidRPr="00903143">
        <w:t>My</w:t>
      </w:r>
      <w:r>
        <w:t>Store</w:t>
      </w:r>
      <w:proofErr w:type="spellEnd"/>
      <w:r>
        <w:t>)</w:t>
      </w:r>
    </w:p>
    <w:p w14:paraId="56B9760D" w14:textId="77777777" w:rsidR="004B2FEF" w:rsidRDefault="004B2FEF" w:rsidP="004B2FEF">
      <w:pPr>
        <w:rPr>
          <w:noProof/>
        </w:rPr>
      </w:pPr>
      <w:r w:rsidRPr="00F207D2">
        <w:rPr>
          <w:noProof/>
        </w:rPr>
        <w:drawing>
          <wp:inline distT="0" distB="0" distL="0" distR="0" wp14:anchorId="05FD4F71" wp14:editId="61DD48A3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A53E" w14:textId="77777777" w:rsidR="004B2FEF" w:rsidRPr="00F207D2" w:rsidRDefault="004B2FEF" w:rsidP="004B2FEF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proofErr w:type="spellStart"/>
      <w:r w:rsidRPr="00F207D2">
        <w:rPr>
          <w:rFonts w:cs="Times New Roman"/>
          <w:color w:val="171717"/>
          <w:szCs w:val="24"/>
        </w:rPr>
        <w:t>AccountMember</w:t>
      </w:r>
      <w:proofErr w:type="spellEnd"/>
    </w:p>
    <w:p w14:paraId="2EBA112B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013883F7" wp14:editId="702B39AC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69B3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09B0D205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5507C5D" wp14:editId="3BBFCAFC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C30F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43C90DF6" w14:textId="77777777" w:rsidR="004B2FEF" w:rsidRPr="00075C76" w:rsidRDefault="004B2FEF" w:rsidP="004B2FEF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7DAFF29" wp14:editId="377BAB07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6558" w14:textId="77777777" w:rsidR="004B2FEF" w:rsidRPr="00F51B7F" w:rsidRDefault="004B2FEF" w:rsidP="00D91606">
      <w:pPr>
        <w:pStyle w:val="u1"/>
        <w:jc w:val="both"/>
      </w:pPr>
      <w:r w:rsidRPr="00F51B7F">
        <w:lastRenderedPageBreak/>
        <w:t>Activity 01: Build a solution by Visual Studio.NET</w:t>
      </w:r>
    </w:p>
    <w:p w14:paraId="3621A5AE" w14:textId="1B0E905D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proofErr w:type="spellStart"/>
      <w:r w:rsidR="0056086E" w:rsidRPr="0056086E">
        <w:rPr>
          <w:rFonts w:cs="Times New Roman"/>
          <w:b/>
          <w:bCs/>
          <w:szCs w:val="24"/>
        </w:rPr>
        <w:t>ProductManagementASPNETCoreMVC</w:t>
      </w:r>
      <w:proofErr w:type="spellEnd"/>
      <w:r w:rsidR="0056086E">
        <w:rPr>
          <w:rFonts w:cs="Times New Roman"/>
          <w:b/>
          <w:bCs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 xml:space="preserve">BusinessObjects, </w:t>
      </w:r>
      <w:proofErr w:type="spellStart"/>
      <w:r>
        <w:rPr>
          <w:rFonts w:cs="Times New Roman"/>
          <w:b/>
          <w:bCs/>
          <w:szCs w:val="24"/>
        </w:rPr>
        <w:t>DataAccessObjects</w:t>
      </w:r>
      <w:proofErr w:type="spellEnd"/>
      <w:r>
        <w:rPr>
          <w:rFonts w:cs="Times New Roman"/>
          <w:b/>
          <w:bCs/>
          <w:szCs w:val="24"/>
        </w:rPr>
        <w:t>, Repositories, Services</w:t>
      </w:r>
      <w:r w:rsidRPr="00903143">
        <w:rPr>
          <w:rFonts w:cs="Times New Roman"/>
          <w:szCs w:val="24"/>
        </w:rPr>
        <w:t xml:space="preserve"> and a </w:t>
      </w:r>
      <w:r w:rsidR="0056086E"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project named </w:t>
      </w:r>
      <w:proofErr w:type="spellStart"/>
      <w:r>
        <w:rPr>
          <w:rFonts w:cs="Times New Roman"/>
          <w:b/>
          <w:bCs/>
          <w:szCs w:val="24"/>
        </w:rPr>
        <w:t>ProductManagement</w:t>
      </w:r>
      <w:r w:rsidR="0056086E">
        <w:rPr>
          <w:rFonts w:cs="Times New Roman"/>
          <w:b/>
          <w:bCs/>
          <w:szCs w:val="24"/>
        </w:rPr>
        <w:t>MVC</w:t>
      </w:r>
      <w:proofErr w:type="spellEnd"/>
    </w:p>
    <w:p w14:paraId="43DDCD57" w14:textId="77777777" w:rsidR="004B2FEF" w:rsidRPr="00903143" w:rsidRDefault="004B2FEF" w:rsidP="0056086E">
      <w:pPr>
        <w:pStyle w:val="u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56086E">
      <w:pPr>
        <w:pStyle w:val="u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7FEE5BDA" w:rsidR="004B2FEF" w:rsidRDefault="004B2FEF" w:rsidP="0056086E">
      <w:pPr>
        <w:pStyle w:val="u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MVC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57564643" w:rsidR="004B2FEF" w:rsidRDefault="004B2FEF" w:rsidP="004B2FEF">
      <w:pPr>
        <w:spacing w:line="360" w:lineRule="auto"/>
        <w:jc w:val="center"/>
        <w:rPr>
          <w:rFonts w:cs="Times New Roman"/>
        </w:rPr>
      </w:pPr>
      <w:r w:rsidRPr="004B2FEF">
        <w:rPr>
          <w:rFonts w:cs="Times New Roman"/>
          <w:noProof/>
        </w:rPr>
        <w:drawing>
          <wp:inline distT="0" distB="0" distL="0" distR="0" wp14:anchorId="23D24EA9" wp14:editId="56206676">
            <wp:extent cx="3626036" cy="1206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26036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6944EC09" w:rsidR="004B2FEF" w:rsidRDefault="004B2FEF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4B2FEF">
        <w:rPr>
          <w:rFonts w:eastAsia="Times New Roman" w:cs="Times New Roman"/>
          <w:b/>
          <w:noProof/>
          <w:szCs w:val="24"/>
        </w:rPr>
        <w:drawing>
          <wp:inline distT="0" distB="0" distL="0" distR="0" wp14:anchorId="141FFB06" wp14:editId="7222DDE4">
            <wp:extent cx="4965700" cy="1744892"/>
            <wp:effectExtent l="0" t="0" r="635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849" cy="174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</w:t>
      </w:r>
      <w:proofErr w:type="gramStart"/>
      <w:r w:rsidRPr="008373B2">
        <w:rPr>
          <w:rFonts w:eastAsia="Times New Roman" w:cs="Times New Roman"/>
          <w:szCs w:val="24"/>
        </w:rPr>
        <w:t>the  logic</w:t>
      </w:r>
      <w:proofErr w:type="gramEnd"/>
      <w:r w:rsidRPr="008373B2">
        <w:rPr>
          <w:rFonts w:eastAsia="Times New Roman" w:cs="Times New Roman"/>
          <w:szCs w:val="24"/>
        </w:rPr>
        <w:t xml:space="preserve">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162E7C7B" w14:textId="5C1BD683" w:rsidR="004B2FEF" w:rsidRDefault="004B2FEF" w:rsidP="0085637E">
      <w:pPr>
        <w:spacing w:line="360" w:lineRule="auto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106A4384" w14:textId="77777777" w:rsidR="004B2FEF" w:rsidRPr="00F51B7F" w:rsidRDefault="004B2FEF" w:rsidP="00D91606">
      <w:pPr>
        <w:pStyle w:val="u1"/>
        <w:jc w:val="both"/>
      </w:pPr>
      <w:r w:rsidRPr="00F51B7F">
        <w:lastRenderedPageBreak/>
        <w:t>Activity 02: Write codes for the BusinessObjects project</w:t>
      </w:r>
    </w:p>
    <w:p w14:paraId="57ACE7B5" w14:textId="77777777" w:rsidR="004B2FEF" w:rsidRPr="00903143" w:rsidRDefault="004B2FEF" w:rsidP="0066770E">
      <w:pPr>
        <w:pStyle w:val="u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1F41F2E8" w14:textId="77777777" w:rsidR="004B2FEF" w:rsidRPr="008373B2" w:rsidRDefault="004B2FEF" w:rsidP="0066770E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ntityFrameworkCore.SqlServer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40107431" w14:textId="77777777" w:rsidR="004B2FEF" w:rsidRPr="008373B2" w:rsidRDefault="004B2FEF" w:rsidP="0066770E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ntityFrameworkCore.Tools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52464155" w14:textId="77777777" w:rsidR="004B2FEF" w:rsidRPr="008373B2" w:rsidRDefault="004B2FEF" w:rsidP="0066770E">
      <w:pPr>
        <w:pStyle w:val="oancuaDanhsac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proofErr w:type="gramStart"/>
      <w:r w:rsidRPr="008373B2">
        <w:rPr>
          <w:rFonts w:eastAsia="Times New Roman" w:cs="Times New Roman"/>
          <w:szCs w:val="24"/>
        </w:rPr>
        <w:t>Microsoft.Extensions.Configuration.Json</w:t>
      </w:r>
      <w:proofErr w:type="spellEnd"/>
      <w:proofErr w:type="gramEnd"/>
      <w:r w:rsidRPr="008373B2">
        <w:rPr>
          <w:rFonts w:eastAsia="Times New Roman" w:cs="Times New Roman"/>
          <w:szCs w:val="24"/>
        </w:rPr>
        <w:t xml:space="preserve"> --version 8.0.0</w:t>
      </w:r>
    </w:p>
    <w:p w14:paraId="6C45494B" w14:textId="77777777" w:rsidR="004B2FEF" w:rsidRPr="00903143" w:rsidRDefault="004B2FEF" w:rsidP="004B2FEF">
      <w:pPr>
        <w:pStyle w:val="oancuaDanhsac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3919C645" w14:textId="77777777" w:rsidR="004B2FEF" w:rsidRPr="008373B2" w:rsidRDefault="004B2FEF" w:rsidP="004B2FEF">
      <w:pPr>
        <w:pStyle w:val="ThngthngWeb"/>
        <w:spacing w:before="0" w:beforeAutospacing="0" w:after="0" w:afterAutospacing="0"/>
      </w:pPr>
      <w:r w:rsidRPr="008373B2">
        <w:rPr>
          <w:color w:val="000000"/>
        </w:rPr>
        <w:t xml:space="preserve">Check the tool for </w:t>
      </w:r>
      <w:proofErr w:type="spellStart"/>
      <w:r w:rsidRPr="008373B2">
        <w:rPr>
          <w:color w:val="000000"/>
        </w:rPr>
        <w:t>EFCore</w:t>
      </w:r>
      <w:proofErr w:type="spellEnd"/>
      <w:r w:rsidRPr="008373B2">
        <w:rPr>
          <w:color w:val="000000"/>
        </w:rPr>
        <w:t xml:space="preserve">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2CD82101" w14:textId="77777777" w:rsidR="004B2FEF" w:rsidRPr="008373B2" w:rsidRDefault="004B2FEF" w:rsidP="004B2FEF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7A76F854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dotnet tool install --global dotnet-</w:t>
      </w:r>
      <w:proofErr w:type="spellStart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ef</w:t>
      </w:r>
      <w:proofErr w:type="spellEnd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 --version 8.0.2 </w:t>
      </w:r>
    </w:p>
    <w:p w14:paraId="4121ADF8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dotnet tool uninstall --global dotnet-</w:t>
      </w:r>
      <w:proofErr w:type="spellStart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>ef</w:t>
      </w:r>
      <w:proofErr w:type="spellEnd"/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 </w:t>
      </w:r>
    </w:p>
    <w:p w14:paraId="441BDBE2" w14:textId="77777777" w:rsidR="004B2FEF" w:rsidRPr="00903143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7BCF504E" w14:textId="77777777" w:rsidR="004B2FEF" w:rsidRPr="008373B2" w:rsidRDefault="004B2FEF" w:rsidP="004B2FEF">
      <w:pPr>
        <w:pStyle w:val="u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</w:t>
      </w:r>
      <w:proofErr w:type="gramStart"/>
      <w:r w:rsidRPr="00903143">
        <w:t>project ,</w:t>
      </w:r>
      <w:proofErr w:type="gramEnd"/>
      <w:r w:rsidRPr="00903143">
        <w:t xml:space="preserve"> select </w:t>
      </w:r>
      <w:r w:rsidRPr="00903143">
        <w:rPr>
          <w:b/>
          <w:bCs/>
        </w:rPr>
        <w:t xml:space="preserve">Open </w:t>
      </w:r>
      <w:proofErr w:type="gramStart"/>
      <w:r w:rsidRPr="00903143">
        <w:rPr>
          <w:b/>
          <w:bCs/>
        </w:rPr>
        <w:t>In</w:t>
      </w:r>
      <w:proofErr w:type="gramEnd"/>
      <w:r w:rsidRPr="00903143">
        <w:rPr>
          <w:b/>
          <w:bCs/>
        </w:rPr>
        <w:t xml:space="preserve">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proofErr w:type="gramStart"/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</w:t>
      </w:r>
      <w:proofErr w:type="gramEnd"/>
      <w:r w:rsidRPr="00903143">
        <w:t xml:space="preserve"> the following commands to generate model:</w:t>
      </w:r>
    </w:p>
    <w:p w14:paraId="5B48AD0E" w14:textId="77777777" w:rsidR="004B2FEF" w:rsidRPr="008373B2" w:rsidRDefault="004B2FEF" w:rsidP="004B2FEF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118EEF87" w14:textId="509A0E0A" w:rsidR="004B2FEF" w:rsidRPr="008373B2" w:rsidRDefault="00FB7CFE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FB7CFE">
        <w:rPr>
          <w:rFonts w:eastAsia="Times New Roman" w:cs="Times New Roman"/>
          <w:color w:val="000000"/>
          <w:szCs w:val="24"/>
        </w:rPr>
        <w:t xml:space="preserve">dotnet </w:t>
      </w:r>
      <w:proofErr w:type="spellStart"/>
      <w:r w:rsidRPr="00FB7CFE">
        <w:rPr>
          <w:rFonts w:eastAsia="Times New Roman" w:cs="Times New Roman"/>
          <w:color w:val="000000"/>
          <w:szCs w:val="24"/>
        </w:rPr>
        <w:t>ef</w:t>
      </w:r>
      <w:proofErr w:type="spellEnd"/>
      <w:r w:rsidRPr="00FB7CFE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Pr="00FB7CFE">
        <w:rPr>
          <w:rFonts w:eastAsia="Times New Roman" w:cs="Times New Roman"/>
          <w:color w:val="000000"/>
          <w:szCs w:val="24"/>
        </w:rPr>
        <w:t>dbcontext</w:t>
      </w:r>
      <w:proofErr w:type="spellEnd"/>
      <w:r w:rsidRPr="00FB7CFE">
        <w:rPr>
          <w:rFonts w:eastAsia="Times New Roman" w:cs="Times New Roman"/>
          <w:color w:val="000000"/>
          <w:szCs w:val="24"/>
        </w:rPr>
        <w:t xml:space="preserve"> scaffold "Server=(local</w:t>
      </w:r>
      <w:proofErr w:type="gramStart"/>
      <w:r w:rsidRPr="00FB7CFE">
        <w:rPr>
          <w:rFonts w:eastAsia="Times New Roman" w:cs="Times New Roman"/>
          <w:color w:val="000000"/>
          <w:szCs w:val="24"/>
        </w:rPr>
        <w:t>);uid</w:t>
      </w:r>
      <w:proofErr w:type="gramEnd"/>
      <w:r w:rsidRPr="00FB7CFE">
        <w:rPr>
          <w:rFonts w:eastAsia="Times New Roman" w:cs="Times New Roman"/>
          <w:color w:val="000000"/>
          <w:szCs w:val="24"/>
        </w:rPr>
        <w:t>=</w:t>
      </w:r>
      <w:proofErr w:type="gramStart"/>
      <w:r w:rsidRPr="00FB7CFE">
        <w:rPr>
          <w:rFonts w:eastAsia="Times New Roman" w:cs="Times New Roman"/>
          <w:color w:val="000000"/>
          <w:szCs w:val="24"/>
        </w:rPr>
        <w:t>sa;pwd</w:t>
      </w:r>
      <w:proofErr w:type="gramEnd"/>
      <w:r w:rsidRPr="00FB7CFE">
        <w:rPr>
          <w:rFonts w:eastAsia="Times New Roman" w:cs="Times New Roman"/>
          <w:color w:val="000000"/>
          <w:szCs w:val="24"/>
        </w:rPr>
        <w:t>=</w:t>
      </w:r>
      <w:proofErr w:type="gramStart"/>
      <w:r w:rsidRPr="00FB7CFE">
        <w:rPr>
          <w:rFonts w:eastAsia="Times New Roman" w:cs="Times New Roman"/>
          <w:color w:val="000000"/>
          <w:szCs w:val="24"/>
        </w:rPr>
        <w:t>12345;database</w:t>
      </w:r>
      <w:proofErr w:type="gramEnd"/>
      <w:r w:rsidRPr="00FB7CFE">
        <w:rPr>
          <w:rFonts w:eastAsia="Times New Roman" w:cs="Times New Roman"/>
          <w:color w:val="000000"/>
          <w:szCs w:val="24"/>
        </w:rPr>
        <w:t>=</w:t>
      </w:r>
      <w:proofErr w:type="gramStart"/>
      <w:r w:rsidRPr="00FB7CFE">
        <w:rPr>
          <w:rFonts w:eastAsia="Times New Roman" w:cs="Times New Roman"/>
          <w:color w:val="000000"/>
          <w:szCs w:val="24"/>
        </w:rPr>
        <w:t>MyStore;TrustServerCertificate</w:t>
      </w:r>
      <w:proofErr w:type="gramEnd"/>
      <w:r w:rsidRPr="00FB7CFE">
        <w:rPr>
          <w:rFonts w:eastAsia="Times New Roman" w:cs="Times New Roman"/>
          <w:color w:val="000000"/>
          <w:szCs w:val="24"/>
        </w:rPr>
        <w:t xml:space="preserve">=True" </w:t>
      </w:r>
      <w:proofErr w:type="spellStart"/>
      <w:proofErr w:type="gramStart"/>
      <w:r w:rsidRPr="00FB7CFE">
        <w:rPr>
          <w:rFonts w:eastAsia="Times New Roman" w:cs="Times New Roman"/>
          <w:color w:val="000000"/>
          <w:szCs w:val="24"/>
        </w:rPr>
        <w:t>Microsoft.EntityFrameworkCore.SqlServer</w:t>
      </w:r>
      <w:proofErr w:type="spellEnd"/>
      <w:proofErr w:type="gramEnd"/>
      <w:r w:rsidRPr="00FB7CFE">
        <w:rPr>
          <w:rFonts w:eastAsia="Times New Roman" w:cs="Times New Roman"/>
          <w:color w:val="000000"/>
          <w:szCs w:val="24"/>
        </w:rPr>
        <w:t xml:space="preserve"> --output-</w:t>
      </w:r>
      <w:proofErr w:type="spellStart"/>
      <w:r w:rsidRPr="00FB7CFE">
        <w:rPr>
          <w:rFonts w:eastAsia="Times New Roman" w:cs="Times New Roman"/>
          <w:color w:val="000000"/>
          <w:szCs w:val="24"/>
        </w:rPr>
        <w:t>dir</w:t>
      </w:r>
      <w:proofErr w:type="spellEnd"/>
      <w:r w:rsidRPr="00FB7CFE">
        <w:rPr>
          <w:rFonts w:eastAsia="Times New Roman" w:cs="Times New Roman"/>
          <w:color w:val="000000"/>
          <w:szCs w:val="24"/>
        </w:rPr>
        <w:t xml:space="preserve"> Entities</w:t>
      </w:r>
      <w:r w:rsidR="004B2FEF" w:rsidRPr="008373B2">
        <w:rPr>
          <w:rFonts w:eastAsia="Times New Roman" w:cs="Times New Roman"/>
          <w:szCs w:val="24"/>
        </w:rPr>
        <w:br/>
      </w:r>
    </w:p>
    <w:p w14:paraId="3387C378" w14:textId="77777777" w:rsidR="004B2FEF" w:rsidRPr="008373B2" w:rsidRDefault="004B2FEF" w:rsidP="004B2FEF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) function of </w:t>
      </w:r>
      <w:proofErr w:type="spellStart"/>
      <w:r w:rsidRPr="008373B2">
        <w:rPr>
          <w:rFonts w:cs="Times New Roman"/>
          <w:szCs w:val="24"/>
        </w:rPr>
        <w:t>MyStoreContext.cs</w:t>
      </w:r>
      <w:proofErr w:type="spellEnd"/>
    </w:p>
    <w:p w14:paraId="7A62999F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33AC7075" w14:textId="77777777" w:rsidR="004B2FEF" w:rsidRDefault="004B2FEF" w:rsidP="004B2FEF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 xml:space="preserve">using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Microsoft.Extensions.Configuration.Json</w:t>
      </w:r>
      <w:proofErr w:type="spellEnd"/>
      <w:proofErr w:type="gramEnd"/>
      <w:r w:rsidRPr="008373B2">
        <w:rPr>
          <w:rFonts w:eastAsia="Times New Roman" w:cs="Times New Roman"/>
          <w:color w:val="000000"/>
          <w:szCs w:val="24"/>
        </w:rPr>
        <w:t>;</w:t>
      </w:r>
    </w:p>
    <w:p w14:paraId="7963108B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687E8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 xml:space="preserve">private string 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GetConnectionString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5A36F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AD79233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IConfiguration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 xml:space="preserve"> configuration = new 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figurationBuilder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B105378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SetBasePath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Directory.GetCurrentDirectory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))</w:t>
      </w:r>
    </w:p>
    <w:p w14:paraId="0C5EEB21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AddJsonFile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"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appsettings.json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, true, true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).Build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);</w:t>
      </w:r>
      <w:proofErr w:type="gramEnd"/>
    </w:p>
    <w:p w14:paraId="306EFDD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</w:t>
      </w:r>
      <w:proofErr w:type="spellStart"/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nectionStrings:DefaultConnectionString</w:t>
      </w:r>
      <w:proofErr w:type="spellEnd"/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];</w:t>
      </w:r>
      <w:proofErr w:type="gramEnd"/>
    </w:p>
    <w:p w14:paraId="2D0E264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12DF82E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23AEB815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protected override void </w:t>
      </w:r>
      <w:proofErr w:type="spellStart"/>
      <w:proofErr w:type="gram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>(</w:t>
      </w:r>
      <w:proofErr w:type="spellStart"/>
      <w:proofErr w:type="gramEnd"/>
      <w:r w:rsidRPr="008373B2">
        <w:rPr>
          <w:rFonts w:eastAsia="Times New Roman" w:cs="Times New Roman"/>
          <w:color w:val="000000"/>
          <w:szCs w:val="24"/>
        </w:rPr>
        <w:t>DbContext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>)</w:t>
      </w:r>
    </w:p>
    <w:p w14:paraId="00D8CC62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18257B6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b/>
          <w:i/>
          <w:szCs w:val="24"/>
        </w:rPr>
        <w:t>optionsBuilder.UseSqlServer</w:t>
      </w:r>
      <w:proofErr w:type="spellEnd"/>
      <w:r w:rsidRPr="008373B2">
        <w:rPr>
          <w:rFonts w:eastAsia="Times New Roman" w:cs="Times New Roman"/>
          <w:b/>
          <w:i/>
          <w:szCs w:val="24"/>
        </w:rPr>
        <w:t>(</w:t>
      </w:r>
      <w:proofErr w:type="spellStart"/>
      <w:proofErr w:type="gramStart"/>
      <w:r w:rsidRPr="008373B2">
        <w:rPr>
          <w:rFonts w:eastAsia="Times New Roman" w:cs="Times New Roman"/>
          <w:b/>
          <w:i/>
          <w:szCs w:val="24"/>
        </w:rPr>
        <w:t>GetConnectionString</w:t>
      </w:r>
      <w:proofErr w:type="spellEnd"/>
      <w:r w:rsidRPr="008373B2">
        <w:rPr>
          <w:rFonts w:eastAsia="Times New Roman" w:cs="Times New Roman"/>
          <w:b/>
          <w:i/>
          <w:szCs w:val="24"/>
        </w:rPr>
        <w:t>(</w:t>
      </w:r>
      <w:proofErr w:type="gramEnd"/>
      <w:r w:rsidRPr="008373B2">
        <w:rPr>
          <w:rFonts w:eastAsia="Times New Roman" w:cs="Times New Roman"/>
          <w:b/>
          <w:i/>
          <w:szCs w:val="24"/>
        </w:rPr>
        <w:t>)</w:t>
      </w:r>
      <w:proofErr w:type="gramStart"/>
      <w:r w:rsidRPr="008373B2">
        <w:rPr>
          <w:rFonts w:eastAsia="Times New Roman" w:cs="Times New Roman"/>
          <w:b/>
          <w:i/>
          <w:szCs w:val="24"/>
        </w:rPr>
        <w:t>);</w:t>
      </w:r>
      <w:proofErr w:type="gramEnd"/>
    </w:p>
    <w:p w14:paraId="70FC1A46" w14:textId="77777777" w:rsidR="004B2FEF" w:rsidRPr="008373B2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1288DE70" w14:textId="77777777" w:rsidR="004B2FEF" w:rsidRDefault="004B2FEF" w:rsidP="004B2FEF">
      <w:pPr>
        <w:pStyle w:val="oancuaDanhsac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 xml:space="preserve">Move the </w:t>
      </w:r>
      <w:proofErr w:type="spellStart"/>
      <w:r w:rsidRPr="008373B2">
        <w:rPr>
          <w:rFonts w:cs="Times New Roman"/>
          <w:szCs w:val="24"/>
        </w:rPr>
        <w:t>MyStoreContext.cs</w:t>
      </w:r>
      <w:proofErr w:type="spellEnd"/>
      <w:r w:rsidRPr="008373B2">
        <w:rPr>
          <w:rFonts w:cs="Times New Roman"/>
          <w:szCs w:val="24"/>
        </w:rPr>
        <w:t xml:space="preserve"> to </w:t>
      </w:r>
      <w:proofErr w:type="spellStart"/>
      <w:r w:rsidRPr="008373B2">
        <w:rPr>
          <w:rFonts w:cs="Times New Roman"/>
          <w:szCs w:val="24"/>
        </w:rPr>
        <w:t>DataAccessLayer</w:t>
      </w:r>
      <w:proofErr w:type="spellEnd"/>
      <w:r w:rsidRPr="008373B2">
        <w:rPr>
          <w:rFonts w:cs="Times New Roman"/>
          <w:szCs w:val="24"/>
        </w:rPr>
        <w:t xml:space="preserve"> Project</w:t>
      </w:r>
    </w:p>
    <w:p w14:paraId="27CA393E" w14:textId="77777777" w:rsidR="004B2FEF" w:rsidRPr="008373B2" w:rsidRDefault="004B2FEF" w:rsidP="004B2FEF">
      <w:pPr>
        <w:pStyle w:val="oancuaDanhsac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lastRenderedPageBreak/>
        <w:drawing>
          <wp:inline distT="0" distB="0" distL="0" distR="0" wp14:anchorId="6395384A" wp14:editId="2989A6B3">
            <wp:extent cx="2178658" cy="9422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9134"/>
                    <a:stretch/>
                  </pic:blipFill>
                  <pic:spPr bwMode="auto">
                    <a:xfrm>
                      <a:off x="0" y="0"/>
                      <a:ext cx="2200701" cy="95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2CF1A" w14:textId="77777777" w:rsidR="004B2FEF" w:rsidRDefault="004B2FEF" w:rsidP="00D91606">
      <w:pPr>
        <w:pStyle w:val="u1"/>
        <w:jc w:val="both"/>
      </w:pPr>
      <w:r w:rsidRPr="00F51B7F">
        <w:t xml:space="preserve">Activity 03: Write codes for the </w:t>
      </w:r>
      <w:proofErr w:type="spellStart"/>
      <w:r w:rsidRPr="00F51B7F">
        <w:t>DataAccessLayer</w:t>
      </w:r>
      <w:proofErr w:type="spellEnd"/>
      <w:r w:rsidRPr="00F51B7F">
        <w:t xml:space="preserve"> project</w:t>
      </w:r>
    </w:p>
    <w:p w14:paraId="4ACFC82D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280EF86D" wp14:editId="1312F7D3">
            <wp:extent cx="1855607" cy="123245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7950" cy="12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34E0" w14:textId="3B5FA2E4" w:rsidR="004B2FEF" w:rsidRPr="00F51B7F" w:rsidRDefault="004B2FEF" w:rsidP="004B2FEF">
      <w:pPr>
        <w:pStyle w:val="u2"/>
        <w:jc w:val="both"/>
        <w:rPr>
          <w:b/>
        </w:rPr>
      </w:pPr>
      <w:r w:rsidRPr="00F51B7F">
        <w:rPr>
          <w:b/>
        </w:rPr>
        <w:t>Step 0</w:t>
      </w:r>
      <w:r w:rsidR="004F1B27"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 w:rsidR="004F1B27"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>
        <w:rPr>
          <w:rFonts w:cs="Times New Roman"/>
          <w:b/>
          <w:bCs/>
          <w:szCs w:val="24"/>
        </w:rPr>
        <w:t>Category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3DC36A3" w14:textId="43DF9020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4F1B27" w:rsidRPr="004F1B27">
        <w:rPr>
          <w:rFonts w:cs="Times New Roman"/>
          <w:noProof/>
          <w:color w:val="000000"/>
          <w:szCs w:val="24"/>
        </w:rPr>
        <w:drawing>
          <wp:inline distT="0" distB="0" distL="0" distR="0" wp14:anchorId="72A8F29D" wp14:editId="1A13726A">
            <wp:extent cx="5580000" cy="4520506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452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8ED13" w14:textId="77777777" w:rsidR="004B2FEF" w:rsidRPr="00903143" w:rsidRDefault="004B2FEF" w:rsidP="004B2FEF">
      <w:pPr>
        <w:pStyle w:val="oancuaDanhsac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71BADEC" w14:textId="77777777" w:rsidR="004B2FEF" w:rsidRPr="00903143" w:rsidRDefault="004B2FEF" w:rsidP="004B2FEF">
      <w:pPr>
        <w:pStyle w:val="oancuaDanhsac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BEBFD2B" w14:textId="495B0638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 w:rsidR="00E60493"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>
        <w:rPr>
          <w:rFonts w:cs="Times New Roman"/>
          <w:b/>
          <w:bCs/>
          <w:szCs w:val="24"/>
        </w:rPr>
        <w:t>Product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475C2A92" w14:textId="7206F387" w:rsidR="004B2FEF" w:rsidRDefault="00E60493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FB97835" wp14:editId="044E0504">
            <wp:extent cx="5580000" cy="356519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56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0668E" w14:textId="77777777" w:rsidR="0039438E" w:rsidRDefault="0039438E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5F91DC3D" w14:textId="77777777" w:rsidR="0039438E" w:rsidRDefault="0039438E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5D9F59C" w14:textId="34028415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The details of functions in </w:t>
      </w:r>
      <w:proofErr w:type="spellStart"/>
      <w:r>
        <w:rPr>
          <w:rFonts w:cs="Times New Roman"/>
          <w:szCs w:val="24"/>
        </w:rPr>
        <w:t>ProductDAO.cs</w:t>
      </w:r>
      <w:proofErr w:type="spellEnd"/>
      <w:r>
        <w:rPr>
          <w:rFonts w:cs="Times New Roman"/>
          <w:szCs w:val="24"/>
        </w:rPr>
        <w:t>:</w:t>
      </w:r>
    </w:p>
    <w:p w14:paraId="05B041F5" w14:textId="7E91C238" w:rsidR="004B2FEF" w:rsidRDefault="0039438E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9438E">
        <w:rPr>
          <w:rFonts w:cs="Times New Roman"/>
          <w:noProof/>
          <w:szCs w:val="24"/>
        </w:rPr>
        <w:drawing>
          <wp:inline distT="0" distB="0" distL="0" distR="0" wp14:anchorId="38D4E870" wp14:editId="0EBDD70D">
            <wp:extent cx="6161832" cy="1828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3286" cy="183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1723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A879053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6000FBD" wp14:editId="52E03E13">
            <wp:extent cx="5943600" cy="23519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33"/>
                    <a:stretch/>
                  </pic:blipFill>
                  <pic:spPr bwMode="auto">
                    <a:xfrm>
                      <a:off x="0" y="0"/>
                      <a:ext cx="5943600" cy="235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8AE98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10EF361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99EAD72" wp14:editId="3770C602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159BBB50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26DB532" w14:textId="77777777" w:rsidR="004B2FEF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7C68FB29" wp14:editId="62785C30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FD6F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4233CA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3E7586DD" wp14:editId="3DC39591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B3E6" w14:textId="77777777" w:rsidR="004B2FEF" w:rsidRPr="00A63B2D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68D73613" w14:textId="77777777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proofErr w:type="spellStart"/>
      <w:r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23426799" w14:textId="71A21D8A" w:rsidR="004B2FEF" w:rsidRDefault="00E60493" w:rsidP="004B2FEF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784A2C7F" wp14:editId="629BAFAE">
            <wp:extent cx="5943600" cy="2028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1340" w14:textId="77777777" w:rsidR="004B2FEF" w:rsidRDefault="004B2FEF" w:rsidP="004B2FEF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</w:p>
    <w:p w14:paraId="502860B5" w14:textId="77777777" w:rsidR="004B2FEF" w:rsidRPr="00903143" w:rsidRDefault="004B2FEF" w:rsidP="004B2FEF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proofErr w:type="spellStart"/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>:</w:t>
      </w:r>
    </w:p>
    <w:p w14:paraId="3812CD28" w14:textId="66AFF50E" w:rsidR="004B2FEF" w:rsidRDefault="00E60493" w:rsidP="004B2FEF">
      <w:pPr>
        <w:spacing w:before="120" w:after="120" w:line="360" w:lineRule="auto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1CB4319A" wp14:editId="5F0FC9F3">
            <wp:extent cx="5940000" cy="4645647"/>
            <wp:effectExtent l="0" t="0" r="381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4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435C" w14:textId="77777777" w:rsidR="004B2FEF" w:rsidRDefault="004B2FEF" w:rsidP="004B2FEF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details for </w:t>
      </w:r>
      <w:proofErr w:type="spellStart"/>
      <w:proofErr w:type="gramStart"/>
      <w:r>
        <w:rPr>
          <w:rFonts w:cs="Times New Roman"/>
          <w:szCs w:val="24"/>
        </w:rPr>
        <w:t>GetConnectionString</w:t>
      </w:r>
      <w:proofErr w:type="spellEnd"/>
      <w:r>
        <w:rPr>
          <w:rFonts w:cs="Times New Roman"/>
          <w:szCs w:val="24"/>
        </w:rPr>
        <w:t>(</w:t>
      </w:r>
      <w:proofErr w:type="gramEnd"/>
      <w:r>
        <w:rPr>
          <w:rFonts w:cs="Times New Roman"/>
          <w:szCs w:val="24"/>
        </w:rPr>
        <w:t xml:space="preserve">) and </w:t>
      </w:r>
      <w:proofErr w:type="spellStart"/>
      <w:proofErr w:type="gramStart"/>
      <w:r>
        <w:rPr>
          <w:rFonts w:cs="Times New Roman"/>
          <w:szCs w:val="24"/>
        </w:rPr>
        <w:t>OnConfiguring</w:t>
      </w:r>
      <w:proofErr w:type="spellEnd"/>
      <w:r>
        <w:rPr>
          <w:rFonts w:cs="Times New Roman"/>
          <w:szCs w:val="24"/>
        </w:rPr>
        <w:t>(</w:t>
      </w:r>
      <w:proofErr w:type="gramEnd"/>
      <w:r>
        <w:rPr>
          <w:rFonts w:cs="Times New Roman"/>
          <w:szCs w:val="24"/>
        </w:rPr>
        <w:t>) functions</w:t>
      </w:r>
    </w:p>
    <w:p w14:paraId="1605F35F" w14:textId="77777777" w:rsidR="004B2FEF" w:rsidRPr="00F5012B" w:rsidRDefault="004B2FEF" w:rsidP="004B2FEF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42F47E75" wp14:editId="38A41EFA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39E8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6FF87489" w14:textId="77777777" w:rsidR="004B2FEF" w:rsidRDefault="004B2FEF" w:rsidP="00D91606">
      <w:pPr>
        <w:pStyle w:val="u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299BA455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0B4539CF" wp14:editId="79C77DA2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0E65" w14:textId="77777777" w:rsidR="004B2FEF" w:rsidRPr="00F51B7F" w:rsidRDefault="004B2FEF" w:rsidP="004B2FEF">
      <w:pPr>
        <w:pStyle w:val="u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2AC11767" w14:textId="77777777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752B9BF8" wp14:editId="250B7D7E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94AC" w14:textId="77777777" w:rsidR="004B2FEF" w:rsidRPr="0031118F" w:rsidRDefault="004B2FEF" w:rsidP="004B2FE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6D73648C" w14:textId="77777777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7EE5356F" w14:textId="77777777" w:rsidR="004B2FEF" w:rsidRPr="00903143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4DA231D" wp14:editId="44B59E8F">
            <wp:extent cx="4572000" cy="3269437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D6CA" w14:textId="77777777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E1FD9C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36C5EF55" wp14:editId="627B56AF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26B5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7D0C4CA7" w14:textId="5F22AE1D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507E7CC1" wp14:editId="15C14FC1">
            <wp:extent cx="5940000" cy="1774552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7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AC6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15132669" w14:textId="5FE2426F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61B9497" wp14:editId="61340068">
            <wp:extent cx="5940000" cy="2976572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558D2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3A1D3F7D" w14:textId="28E32850" w:rsidR="004B2FEF" w:rsidRDefault="00E60493" w:rsidP="004B2FEF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2D8E4295" wp14:editId="5EFF654C">
            <wp:extent cx="5940000" cy="2376000"/>
            <wp:effectExtent l="0" t="0" r="381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3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7807" w14:textId="77777777" w:rsidR="004B2FEF" w:rsidRDefault="004B2FEF" w:rsidP="00D91606">
      <w:pPr>
        <w:pStyle w:val="u1"/>
        <w:jc w:val="both"/>
      </w:pPr>
      <w:r w:rsidRPr="00F51B7F">
        <w:lastRenderedPageBreak/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5F1E614F" w14:textId="77777777" w:rsidR="004B2FEF" w:rsidRPr="00F51B7F" w:rsidRDefault="004B2FEF" w:rsidP="004B2FEF">
      <w:pPr>
        <w:jc w:val="center"/>
      </w:pPr>
      <w:r w:rsidRPr="00755964">
        <w:rPr>
          <w:noProof/>
        </w:rPr>
        <w:drawing>
          <wp:inline distT="0" distB="0" distL="0" distR="0" wp14:anchorId="5E220F08" wp14:editId="5BA780A5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2B87F974" w14:textId="77777777" w:rsidR="004B2FEF" w:rsidRPr="00F51B7F" w:rsidRDefault="004B2FEF" w:rsidP="004B2FEF">
      <w:pPr>
        <w:pStyle w:val="u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Catergory</w:t>
      </w:r>
      <w:r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1A79A43F" w14:textId="77777777" w:rsidR="004B2FEF" w:rsidRPr="0031118F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FF1282" wp14:editId="2B75D387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B4D7" w14:textId="77777777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2E8C7F89" w14:textId="77777777" w:rsidR="004B2FEF" w:rsidRPr="00903143" w:rsidRDefault="004B2FEF" w:rsidP="004B2FEF">
      <w:pPr>
        <w:pStyle w:val="oancuaDanhsac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6240B4C3" wp14:editId="67638B0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8608" w14:textId="77777777" w:rsidR="004B2FEF" w:rsidRPr="00903143" w:rsidRDefault="004B2FEF" w:rsidP="004B2FEF">
      <w:pPr>
        <w:pStyle w:val="u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71F3C3E2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70DA9FB4" wp14:editId="0E2DB3C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B348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Category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5C20A68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drawing>
          <wp:inline distT="0" distB="0" distL="0" distR="0" wp14:anchorId="0A55B43B" wp14:editId="14EFE8FE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5211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007940A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2CA1C88" wp14:editId="2EB57974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FE7D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03012E23" wp14:editId="5F53A3C5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E79D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13CE4E0D" w14:textId="77777777" w:rsidR="004B2FEF" w:rsidRDefault="004B2FEF" w:rsidP="004B2FEF">
      <w:pPr>
        <w:pStyle w:val="oancuaDanhsac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26BE991B" wp14:editId="790477CC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FE4B" w14:textId="77777777" w:rsidR="004B2FEF" w:rsidRPr="0035000D" w:rsidRDefault="004B2FEF" w:rsidP="004B2FEF">
      <w:pPr>
        <w:spacing w:before="120" w:after="120" w:line="360" w:lineRule="auto"/>
        <w:rPr>
          <w:rFonts w:cs="Times New Roman"/>
          <w:szCs w:val="24"/>
        </w:rPr>
      </w:pPr>
    </w:p>
    <w:p w14:paraId="2AEC7E94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7D7FFFB8" w:rsidR="004B2FEF" w:rsidRDefault="004B2FEF" w:rsidP="00D91606">
      <w:pPr>
        <w:pStyle w:val="u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 xml:space="preserve">Work with ASP.NET Core Web </w:t>
      </w:r>
      <w:r w:rsidR="00DC7BB8">
        <w:t>API</w:t>
      </w:r>
      <w:r w:rsidR="003E245D">
        <w:t xml:space="preserve"> </w:t>
      </w:r>
    </w:p>
    <w:p w14:paraId="2ECB9CB9" w14:textId="52F55034" w:rsidR="00DC7BB8" w:rsidRPr="002D5968" w:rsidRDefault="008B5083" w:rsidP="002D5968">
      <w:pPr>
        <w:pStyle w:val="u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the </w:t>
      </w:r>
      <w:r>
        <w:rPr>
          <w:rFonts w:cs="Times New Roman"/>
          <w:b/>
          <w:bCs/>
          <w:szCs w:val="24"/>
        </w:rPr>
        <w:t xml:space="preserve">ASP.NET Core Web </w:t>
      </w:r>
      <w:r w:rsidR="00DC7BB8">
        <w:rPr>
          <w:rFonts w:cs="Times New Roman"/>
          <w:b/>
          <w:bCs/>
          <w:szCs w:val="24"/>
        </w:rPr>
        <w:t>API</w:t>
      </w:r>
      <w:r w:rsidRPr="00903143">
        <w:rPr>
          <w:rFonts w:cs="Times New Roman"/>
          <w:szCs w:val="24"/>
        </w:rPr>
        <w:t xml:space="preserve"> project</w:t>
      </w:r>
      <w:r w:rsidR="00DC7BB8">
        <w:rPr>
          <w:rFonts w:cs="Times New Roman"/>
          <w:szCs w:val="24"/>
        </w:rPr>
        <w:t xml:space="preserve"> inside the Lab Solution</w:t>
      </w:r>
    </w:p>
    <w:p w14:paraId="2D70AEC5" w14:textId="6A86A650" w:rsidR="00E33A02" w:rsidRPr="002D5968" w:rsidRDefault="00F313E1" w:rsidP="002D5968">
      <w:pPr>
        <w:jc w:val="center"/>
        <w:rPr>
          <w:b/>
          <w:bCs/>
          <w:u w:val="single"/>
        </w:rPr>
      </w:pPr>
      <w:r w:rsidRPr="00F313E1">
        <w:rPr>
          <w:b/>
          <w:bCs/>
          <w:noProof/>
        </w:rPr>
        <w:drawing>
          <wp:inline distT="0" distB="0" distL="0" distR="0" wp14:anchorId="050A58C7" wp14:editId="2F2D80D7">
            <wp:extent cx="4670552" cy="32918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8413" cy="329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17271" w14:textId="51570B38" w:rsidR="004B2FEF" w:rsidRPr="00903143" w:rsidRDefault="004B2FEF" w:rsidP="00E33A02">
      <w:pPr>
        <w:pStyle w:val="u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proofErr w:type="spellStart"/>
      <w:proofErr w:type="gramStart"/>
      <w:r w:rsidRPr="00903143">
        <w:rPr>
          <w:b/>
          <w:bCs/>
        </w:rPr>
        <w:t>appsettings.json</w:t>
      </w:r>
      <w:proofErr w:type="spellEnd"/>
      <w:proofErr w:type="gramEnd"/>
      <w:r w:rsidR="00E33A02">
        <w:t>.</w:t>
      </w:r>
    </w:p>
    <w:p w14:paraId="174E8C8A" w14:textId="749A4218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B724926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2A6D076E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LogLevel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33C2CB8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53068EDF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Microsoft.AspNetCore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3DA3EDE2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E9CE04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891644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AllowedHosts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6CC0655C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ConnectionStrings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2BFD6067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MyStockDB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"Server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localhost;uid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sa;pwd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1234567890;database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MyStore;TrustServerCertificate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True"</w:t>
      </w:r>
    </w:p>
    <w:p w14:paraId="32680B23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</w:t>
      </w:r>
    </w:p>
    <w:p w14:paraId="642DBE78" w14:textId="5C800EA3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oancuaDanhsac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47D7816C" w14:textId="02249A42" w:rsidR="004B2FEF" w:rsidRPr="002D5968" w:rsidRDefault="004B2FEF" w:rsidP="004B2FEF">
      <w:pPr>
        <w:pStyle w:val="oancuaDanhsac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 xml:space="preserve">ASP.NET Core Web </w:t>
      </w:r>
      <w:r w:rsidR="0082188D">
        <w:t>API</w:t>
      </w:r>
      <w:r w:rsidRPr="00474402">
        <w:t xml:space="preserve"> </w:t>
      </w:r>
    </w:p>
    <w:p w14:paraId="080F5193" w14:textId="77777777" w:rsidR="002D5968" w:rsidRDefault="002D5968" w:rsidP="002D5968">
      <w:pPr>
        <w:jc w:val="center"/>
        <w:rPr>
          <w:rFonts w:cs="Times New Roman"/>
          <w:b/>
          <w:szCs w:val="24"/>
          <w:u w:val="single"/>
        </w:rPr>
      </w:pPr>
      <w:r w:rsidRPr="002D5968">
        <w:rPr>
          <w:rFonts w:cs="Times New Roman"/>
          <w:b/>
          <w:noProof/>
          <w:szCs w:val="24"/>
        </w:rPr>
        <w:drawing>
          <wp:inline distT="0" distB="0" distL="0" distR="0" wp14:anchorId="5DB3E330" wp14:editId="1FF1C170">
            <wp:extent cx="2855741" cy="3482885"/>
            <wp:effectExtent l="0" t="0" r="1905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66927" cy="349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F1FD" w14:textId="72793EFC" w:rsidR="004B2FEF" w:rsidRPr="002D5968" w:rsidRDefault="004B2FEF" w:rsidP="002D5968">
      <w:pPr>
        <w:pStyle w:val="oancuaDanhsach"/>
        <w:spacing w:before="120" w:after="120" w:line="360" w:lineRule="auto"/>
        <w:ind w:left="0"/>
        <w:rPr>
          <w:rFonts w:eastAsiaTheme="majorEastAsia" w:cs="Times New Roman"/>
          <w:b/>
          <w:color w:val="000000" w:themeColor="text1"/>
          <w:szCs w:val="24"/>
          <w:u w:val="single"/>
        </w:rPr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7279CB">
        <w:t>Create Controller</w:t>
      </w:r>
    </w:p>
    <w:p w14:paraId="1A9AD54A" w14:textId="2BD01CA5" w:rsidR="007279CB" w:rsidRPr="007279CB" w:rsidRDefault="007279CB" w:rsidP="007279CB">
      <w:pPr>
        <w:pStyle w:val="oancuaDanhsac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Connect direct to the Data Access Layer </w:t>
      </w:r>
      <w:r>
        <w:rPr>
          <w:highlight w:val="yellow"/>
        </w:rPr>
        <w:t>(</w:t>
      </w:r>
      <w:proofErr w:type="spellStart"/>
      <w:r>
        <w:rPr>
          <w:highlight w:val="yellow"/>
        </w:rPr>
        <w:t>MyStoreContext.cs</w:t>
      </w:r>
      <w:proofErr w:type="spellEnd"/>
      <w:r>
        <w:rPr>
          <w:highlight w:val="yellow"/>
        </w:rPr>
        <w:t xml:space="preserve">) </w:t>
      </w:r>
      <w:r w:rsidRPr="007279CB">
        <w:rPr>
          <w:highlight w:val="yellow"/>
        </w:rPr>
        <w:t>to generate code</w:t>
      </w:r>
    </w:p>
    <w:p w14:paraId="7F16ED93" w14:textId="77777777" w:rsidR="0039438E" w:rsidRDefault="007279CB" w:rsidP="007279CB">
      <w:pPr>
        <w:pStyle w:val="oancuaDanhsac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Then </w:t>
      </w:r>
    </w:p>
    <w:p w14:paraId="3B44DB4D" w14:textId="77777777" w:rsidR="0039438E" w:rsidRDefault="0039438E" w:rsidP="0039438E">
      <w:pPr>
        <w:pStyle w:val="oancuaDanhsac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Add Dependency Injection</w:t>
      </w:r>
    </w:p>
    <w:p w14:paraId="3EDF9591" w14:textId="22CA0595" w:rsidR="007279CB" w:rsidRPr="007279CB" w:rsidRDefault="0039438E" w:rsidP="0039438E">
      <w:pPr>
        <w:pStyle w:val="oancuaDanhsac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C</w:t>
      </w:r>
      <w:r w:rsidR="007279CB" w:rsidRPr="007279CB">
        <w:rPr>
          <w:highlight w:val="yellow"/>
        </w:rPr>
        <w:t xml:space="preserve">hange the code </w:t>
      </w:r>
      <w:r>
        <w:rPr>
          <w:highlight w:val="yellow"/>
        </w:rPr>
        <w:t xml:space="preserve">connects </w:t>
      </w:r>
      <w:r w:rsidR="007279CB" w:rsidRPr="007279CB">
        <w:rPr>
          <w:highlight w:val="yellow"/>
        </w:rPr>
        <w:t xml:space="preserve">to </w:t>
      </w:r>
      <w:r>
        <w:rPr>
          <w:highlight w:val="yellow"/>
        </w:rPr>
        <w:t xml:space="preserve">the </w:t>
      </w:r>
      <w:r w:rsidR="007279CB" w:rsidRPr="007279CB">
        <w:rPr>
          <w:highlight w:val="yellow"/>
        </w:rPr>
        <w:t>Service Layer</w:t>
      </w:r>
    </w:p>
    <w:p w14:paraId="4A07B940" w14:textId="021AB04C" w:rsidR="007279CB" w:rsidRDefault="007279CB" w:rsidP="007279CB"/>
    <w:p w14:paraId="4440B854" w14:textId="4119539A" w:rsidR="0039438E" w:rsidRDefault="0039438E" w:rsidP="007279CB">
      <w:r>
        <w:t xml:space="preserve">Add a Controller named </w:t>
      </w:r>
      <w:proofErr w:type="spellStart"/>
      <w:r>
        <w:t>ProductsController.cs</w:t>
      </w:r>
      <w:proofErr w:type="spellEnd"/>
    </w:p>
    <w:p w14:paraId="3E306F09" w14:textId="1415A3C0" w:rsidR="002D5968" w:rsidRDefault="002D5968" w:rsidP="007279CB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37B121" wp14:editId="72ECEBCB">
                <wp:simplePos x="0" y="0"/>
                <wp:positionH relativeFrom="column">
                  <wp:posOffset>98474</wp:posOffset>
                </wp:positionH>
                <wp:positionV relativeFrom="paragraph">
                  <wp:posOffset>724486</wp:posOffset>
                </wp:positionV>
                <wp:extent cx="4220308" cy="837028"/>
                <wp:effectExtent l="0" t="0" r="27940" b="2032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0308" cy="83702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203D5A" id="Rectangle 26" o:spid="_x0000_s1026" style="position:absolute;margin-left:7.75pt;margin-top:57.05pt;width:332.3pt;height:65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" filled="f" strokecolor="red" strokeweight="1pt"/>
            </w:pict>
          </mc:Fallback>
        </mc:AlternateContent>
      </w:r>
      <w:r w:rsidRPr="002D5968">
        <w:rPr>
          <w:noProof/>
        </w:rPr>
        <w:drawing>
          <wp:inline distT="0" distB="0" distL="0" distR="0" wp14:anchorId="3D1C97F9" wp14:editId="288B85C2">
            <wp:extent cx="5943600" cy="40144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9C2C3" w14:textId="4D4C629F" w:rsidR="002D5968" w:rsidRDefault="00FB7086" w:rsidP="007279C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703A58" wp14:editId="639162D0">
                <wp:simplePos x="0" y="0"/>
                <wp:positionH relativeFrom="column">
                  <wp:posOffset>70338</wp:posOffset>
                </wp:positionH>
                <wp:positionV relativeFrom="paragraph">
                  <wp:posOffset>1885852</wp:posOffset>
                </wp:positionV>
                <wp:extent cx="5409028" cy="330591"/>
                <wp:effectExtent l="0" t="0" r="20320" b="1270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9028" cy="3305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8E666F" id="Rectangle 43" o:spid="_x0000_s1026" style="position:absolute;margin-left:5.55pt;margin-top:148.5pt;width:425.9pt;height:26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AF4EE5" wp14:editId="41D3D919">
                <wp:simplePos x="0" y="0"/>
                <wp:positionH relativeFrom="column">
                  <wp:posOffset>70338</wp:posOffset>
                </wp:positionH>
                <wp:positionV relativeFrom="paragraph">
                  <wp:posOffset>725268</wp:posOffset>
                </wp:positionV>
                <wp:extent cx="5380893" cy="647114"/>
                <wp:effectExtent l="0" t="0" r="10795" b="1968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0893" cy="6471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DAAD70" id="Rectangle 30" o:spid="_x0000_s1026" style="position:absolute;margin-left:5.55pt;margin-top:57.1pt;width:423.7pt;height:50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" filled="f" strokecolor="red" strokeweight="1pt"/>
            </w:pict>
          </mc:Fallback>
        </mc:AlternateContent>
      </w:r>
      <w:r w:rsidR="002D5968" w:rsidRPr="002D5968">
        <w:rPr>
          <w:noProof/>
        </w:rPr>
        <w:drawing>
          <wp:inline distT="0" distB="0" distL="0" distR="0" wp14:anchorId="1EE85CE1" wp14:editId="7B10CA83">
            <wp:extent cx="5943600" cy="26117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A0B21" w14:textId="20B2CE60" w:rsidR="007279CB" w:rsidRDefault="007279CB" w:rsidP="007279CB"/>
    <w:p w14:paraId="0A78D5F5" w14:textId="197E2C0A" w:rsidR="007279CB" w:rsidRDefault="007279CB" w:rsidP="007279CB"/>
    <w:p w14:paraId="275D2D9A" w14:textId="73A779E3" w:rsidR="007279CB" w:rsidRDefault="007279CB" w:rsidP="007279CB"/>
    <w:p w14:paraId="6CAA2F8C" w14:textId="6959DAF6" w:rsidR="00220AEF" w:rsidRPr="007279CB" w:rsidRDefault="00220AEF" w:rsidP="00220AEF">
      <w:pPr>
        <w:jc w:val="center"/>
      </w:pPr>
    </w:p>
    <w:p w14:paraId="4FBF3F4D" w14:textId="185BE2FE" w:rsidR="0039438E" w:rsidRPr="0039438E" w:rsidRDefault="0039438E" w:rsidP="00005CB8">
      <w:pPr>
        <w:spacing w:line="360" w:lineRule="auto"/>
        <w:jc w:val="center"/>
        <w:rPr>
          <w:rFonts w:cs="Times New Roman"/>
          <w:b/>
          <w:bCs/>
          <w:noProof/>
          <w:szCs w:val="24"/>
          <w:u w:val="single"/>
        </w:rPr>
      </w:pP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2BDDA2" wp14:editId="5C00BB55">
                <wp:simplePos x="0" y="0"/>
                <wp:positionH relativeFrom="column">
                  <wp:posOffset>1550504</wp:posOffset>
                </wp:positionH>
                <wp:positionV relativeFrom="paragraph">
                  <wp:posOffset>2107096</wp:posOffset>
                </wp:positionV>
                <wp:extent cx="1661823" cy="1121134"/>
                <wp:effectExtent l="0" t="0" r="14605" b="2222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823" cy="11211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15DC01" id="Rectangle 72" o:spid="_x0000_s1026" style="position:absolute;margin-left:122.1pt;margin-top:165.9pt;width:130.85pt;height:88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" filled="f" strokecolor="red" strokeweight="1pt"/>
            </w:pict>
          </mc:Fallback>
        </mc:AlternateContent>
      </w: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E6F972" wp14:editId="1374E647">
                <wp:simplePos x="0" y="0"/>
                <wp:positionH relativeFrom="column">
                  <wp:posOffset>1526650</wp:posOffset>
                </wp:positionH>
                <wp:positionV relativeFrom="paragraph">
                  <wp:posOffset>1319917</wp:posOffset>
                </wp:positionV>
                <wp:extent cx="1669774" cy="214685"/>
                <wp:effectExtent l="0" t="0" r="26035" b="1397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9774" cy="2146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3380A8" id="Rectangle 71" o:spid="_x0000_s1026" style="position:absolute;margin-left:120.2pt;margin-top:103.95pt;width:131.5pt;height:16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" filled="f" strokecolor="red" strokeweight="1pt"/>
            </w:pict>
          </mc:Fallback>
        </mc:AlternateContent>
      </w:r>
    </w:p>
    <w:p w14:paraId="613076DE" w14:textId="786B2CA3" w:rsidR="004B2FEF" w:rsidRPr="00005CB8" w:rsidRDefault="004B2FEF" w:rsidP="00005CB8">
      <w:pPr>
        <w:pStyle w:val="u2"/>
        <w:spacing w:line="360" w:lineRule="auto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39438E">
        <w:rPr>
          <w:rFonts w:cs="Times New Roman"/>
          <w:bCs/>
          <w:noProof/>
          <w:szCs w:val="24"/>
        </w:rPr>
        <w:t>After generate the ProductsController</w:t>
      </w:r>
      <w:r w:rsidR="00005CB8">
        <w:rPr>
          <w:rFonts w:cs="Times New Roman"/>
          <w:bCs/>
          <w:noProof/>
          <w:szCs w:val="24"/>
        </w:rPr>
        <w:t xml:space="preserve">.cs </w:t>
      </w:r>
      <w:r w:rsidR="00FB7086">
        <w:rPr>
          <w:rFonts w:cs="Times New Roman"/>
          <w:bCs/>
          <w:noProof/>
          <w:szCs w:val="24"/>
        </w:rPr>
        <w:t>of ASP.NET Core Web API project</w:t>
      </w:r>
      <w:r w:rsidR="0039438E">
        <w:rPr>
          <w:rFonts w:cs="Times New Roman"/>
          <w:bCs/>
          <w:noProof/>
          <w:szCs w:val="24"/>
        </w:rPr>
        <w:t>, change the code as the following</w:t>
      </w:r>
    </w:p>
    <w:p w14:paraId="6825C4CF" w14:textId="1332AE99" w:rsidR="00005CB8" w:rsidRP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005CB8">
        <w:rPr>
          <w:rFonts w:cs="Times New Roman"/>
          <w:b/>
          <w:bCs/>
          <w:i/>
          <w:noProof/>
          <w:szCs w:val="24"/>
        </w:rPr>
        <w:t>Program.cs</w:t>
      </w:r>
    </w:p>
    <w:p w14:paraId="5542A3EF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positories;</w:t>
      </w:r>
    </w:p>
    <w:p w14:paraId="7897DE10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52F0EA2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ext.Json.Serialization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95162C0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2462A01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proofErr w:type="spellStart"/>
      <w:r w:rsidRPr="00FB7086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</w:t>
      </w:r>
      <w:proofErr w:type="spell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proofErr w:type="spell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8C6426D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8EF362C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0BFE2961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086173A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builder.Services.AddControllers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(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).</w:t>
      </w:r>
      <w:proofErr w:type="spell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AddJsonOptions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(options =&gt;</w:t>
      </w:r>
    </w:p>
    <w:p w14:paraId="2335CD43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{</w:t>
      </w:r>
    </w:p>
    <w:p w14:paraId="621037DD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 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options.JsonSerializerOptions.ReferenceHandler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=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cyan"/>
        </w:rPr>
        <w:t>ReferenceHandler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.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IgnoreCycles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;</w:t>
      </w:r>
      <w:proofErr w:type="gramEnd"/>
    </w:p>
    <w:p w14:paraId="233BFFCA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  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options.JsonSerializerOptions.DefaultIgnoreCondition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 xml:space="preserve"> =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cyan"/>
        </w:rPr>
        <w:t>JsonIgnoreConditio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.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Never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;</w:t>
      </w:r>
      <w:proofErr w:type="gramEnd"/>
    </w:p>
    <w:p w14:paraId="4FD0AE71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cyan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cyan"/>
        </w:rPr>
        <w:t>});</w:t>
      </w:r>
    </w:p>
    <w:p w14:paraId="13C0F886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8000"/>
          <w:sz w:val="21"/>
          <w:szCs w:val="19"/>
          <w:highlight w:val="white"/>
        </w:rPr>
        <w:t>// Learn more about configuring Swagger/OpenAPI at https://aka.ms/aspnetcore/swashbuckle</w:t>
      </w:r>
    </w:p>
    <w:p w14:paraId="6D0AED7E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EndpointsApiExplorer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745D92F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ingleton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Repository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Repository</w:t>
      </w:r>
      <w:proofErr w:type="spellEnd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  <w:proofErr w:type="gramEnd"/>
    </w:p>
    <w:p w14:paraId="2DA9B4D2" w14:textId="77777777" w:rsidR="00FB7086" w:rsidRPr="00F10F79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ingleton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ervice</w:t>
      </w:r>
      <w:proofErr w:type="spellEnd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  <w:proofErr w:type="gramEnd"/>
    </w:p>
    <w:p w14:paraId="628AA079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waggerGen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B3B2708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7555F62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13907A6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3E72500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5834598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Environment.IsDevelopment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7811B4D4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A531656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wagger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08CBBAE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waggerUI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208E543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A50407C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3C6CCB5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CA818AB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7C71497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Controllers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B6DAEBD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9D53FE2" w14:textId="77777777" w:rsidR="00FB7086" w:rsidRPr="00FB7086" w:rsidRDefault="00FB7086" w:rsidP="00FB7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spellEnd"/>
      <w:proofErr w:type="gramEnd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B708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DCEF4B2" w14:textId="77777777" w:rsidR="00005CB8" w:rsidRDefault="00005CB8" w:rsidP="00005CB8">
      <w:pPr>
        <w:spacing w:line="360" w:lineRule="auto"/>
        <w:rPr>
          <w:rFonts w:cs="Times New Roman"/>
          <w:bCs/>
          <w:noProof/>
          <w:szCs w:val="24"/>
        </w:rPr>
      </w:pPr>
    </w:p>
    <w:p w14:paraId="7244E205" w14:textId="3D7882DB" w:rsid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>
        <w:rPr>
          <w:rFonts w:cs="Times New Roman"/>
          <w:b/>
          <w:bCs/>
          <w:i/>
          <w:noProof/>
          <w:szCs w:val="24"/>
        </w:rPr>
        <w:t>ProductsController</w:t>
      </w:r>
      <w:r w:rsidRPr="00005CB8">
        <w:rPr>
          <w:rFonts w:cs="Times New Roman"/>
          <w:b/>
          <w:bCs/>
          <w:i/>
          <w:noProof/>
          <w:szCs w:val="24"/>
        </w:rPr>
        <w:t>.cs</w:t>
      </w:r>
    </w:p>
    <w:p w14:paraId="5340E0FA" w14:textId="0CC90159" w:rsidR="00CD28AC" w:rsidRDefault="00CD28AC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CD28AC">
        <w:rPr>
          <w:rFonts w:cs="Times New Roman"/>
          <w:b/>
          <w:bCs/>
          <w:i/>
          <w:noProof/>
          <w:szCs w:val="24"/>
        </w:rPr>
        <w:lastRenderedPageBreak/>
        <w:drawing>
          <wp:inline distT="0" distB="0" distL="0" distR="0" wp14:anchorId="16456C6E" wp14:editId="005D7B2D">
            <wp:extent cx="4521432" cy="4997707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499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8C885" w14:textId="7E9B2256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</w:p>
    <w:p w14:paraId="591D6C63" w14:textId="50E018A9" w:rsidR="00171CC1" w:rsidRPr="00171CC1" w:rsidRDefault="00171CC1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Use Dependency</w:t>
      </w:r>
      <w:r w:rsidR="00F10F79">
        <w:rPr>
          <w:rFonts w:cs="Times New Roman"/>
          <w:bCs/>
          <w:i/>
          <w:noProof/>
          <w:szCs w:val="24"/>
        </w:rPr>
        <w:t xml:space="preserve"> Injection for IProductService,</w:t>
      </w:r>
    </w:p>
    <w:p w14:paraId="6E34D0A9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CD28AC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CD28AC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CD28AC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;</w:t>
      </w:r>
    </w:p>
    <w:p w14:paraId="7B35D522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5B3E6F5D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CD28AC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proofErr w:type="gramStart"/>
      <w:r w:rsidRPr="00CD28AC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Controller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proofErr w:type="gramEnd"/>
      <w:r w:rsidRPr="00CD28AC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)</w:t>
      </w:r>
    </w:p>
    <w:p w14:paraId="05431FED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B2C721A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 = context;</w:t>
      </w:r>
    </w:p>
    <w:p w14:paraId="732259AF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07D793B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2413C13" w14:textId="68008CBA" w:rsidR="00171CC1" w:rsidRDefault="00171CC1" w:rsidP="00F10F79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all information of products of ProductsController.cs (Method GET)</w:t>
      </w:r>
    </w:p>
    <w:p w14:paraId="35275CDA" w14:textId="3F34DA29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GE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</w:t>
      </w:r>
    </w:p>
    <w:p w14:paraId="4221E14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8CD131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Enumerabl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s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E6294E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6F72E3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s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4BE33F9" w14:textId="5CB8828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}</w:t>
      </w:r>
    </w:p>
    <w:p w14:paraId="78239987" w14:textId="77777777" w:rsidR="00F10F79" w:rsidRDefault="00F10F79" w:rsidP="00F10F79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71B74B38" w14:textId="15025A3C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product by ID of ProductsController.cs (Method GET: Products/Detail/5)</w:t>
      </w:r>
    </w:p>
    <w:p w14:paraId="14F9878C" w14:textId="2C70F064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GE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/5</w:t>
      </w:r>
    </w:p>
    <w:p w14:paraId="43D1C08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0D3DD7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3AE544E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8911DC0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22EFB5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6CC8A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B5A107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936C41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050D101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12F914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8E651B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;</w:t>
      </w:r>
    </w:p>
    <w:p w14:paraId="36D91D3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351CD60" w14:textId="77777777" w:rsidR="00171CC1" w:rsidRDefault="00171CC1" w:rsidP="00171CC1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24AB71A9" w14:textId="508DDC47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 xml:space="preserve">Action method for </w:t>
      </w:r>
      <w:r w:rsidR="00E17D0B">
        <w:rPr>
          <w:rFonts w:cs="Times New Roman"/>
          <w:bCs/>
          <w:i/>
          <w:noProof/>
          <w:szCs w:val="24"/>
        </w:rPr>
        <w:t>creating a new product</w:t>
      </w:r>
      <w:r>
        <w:rPr>
          <w:rFonts w:cs="Times New Roman"/>
          <w:bCs/>
          <w:i/>
          <w:noProof/>
          <w:szCs w:val="24"/>
        </w:rPr>
        <w:t xml:space="preserve"> of ProductsController.cs (Method </w:t>
      </w:r>
      <w:r w:rsidR="00E17D0B">
        <w:rPr>
          <w:rFonts w:cs="Times New Roman"/>
          <w:bCs/>
          <w:i/>
          <w:noProof/>
          <w:szCs w:val="24"/>
        </w:rPr>
        <w:t>POST</w:t>
      </w:r>
      <w:r>
        <w:rPr>
          <w:rFonts w:cs="Times New Roman"/>
          <w:bCs/>
          <w:i/>
          <w:noProof/>
          <w:szCs w:val="24"/>
        </w:rPr>
        <w:t>: Products/Create)</w:t>
      </w:r>
    </w:p>
    <w:p w14:paraId="57C7A4A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10569D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7B9897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53DC3EF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368C9F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61A18E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WebAPI.Controllers</w:t>
      </w:r>
      <w:proofErr w:type="spellEnd"/>
    </w:p>
    <w:p w14:paraId="523AF50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AD782A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Route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[controller]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78BB604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piController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476AA04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Controller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ControllerBase</w:t>
      </w:r>
      <w:proofErr w:type="spellEnd"/>
    </w:p>
    <w:p w14:paraId="609374B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3F1A82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;</w:t>
      </w:r>
    </w:p>
    <w:p w14:paraId="38CC12C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7F8D10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Controller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proofErr w:type="gramEnd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6F78D67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9C9291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 = context;</w:t>
      </w:r>
    </w:p>
    <w:p w14:paraId="053938B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F4249A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1179B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GE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</w:t>
      </w:r>
    </w:p>
    <w:p w14:paraId="1276614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627EC2C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Enumerabl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s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403FC6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7F7C62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s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77996D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E9D8E2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D6431C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GE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/5</w:t>
      </w:r>
    </w:p>
    <w:p w14:paraId="37D6B2E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429A1B7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2D1C6C0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668896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36B235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038411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925B97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748E73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32DB12C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96C486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22E87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;</w:t>
      </w:r>
    </w:p>
    <w:p w14:paraId="583D14E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A574BB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01747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PU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/5</w:t>
      </w:r>
    </w:p>
    <w:p w14:paraId="4CDECFA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see https://go.microsoft.com/fwlink/?linkid=2123754</w:t>
      </w:r>
    </w:p>
    <w:p w14:paraId="1AD1174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u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6275ED6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ut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,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6122867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48DD74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 !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.Product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0889A4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3938DA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BadReques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6EAF17A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E2BAB3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C549B3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54D3BAA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9ACE76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UpdateProduct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935ED2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4D7B46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DbUpdateConcurrencyException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22FC47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D90807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id) ==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B9D256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26B0C7E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66F1701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5766CCC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1DCB73C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212609B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B506D1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677574C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00EC2D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154F72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Conten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6399D56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F9D9D0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C9DD4A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POS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</w:t>
      </w:r>
    </w:p>
    <w:p w14:paraId="4DF3227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see https://go.microsoft.com/fwlink/?linkid=2123754</w:t>
      </w:r>
    </w:p>
    <w:p w14:paraId="037D2FE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74A47FF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Resul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ost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65CF3ED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AAB8D6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SaveProduct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roduct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25CC8E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reatedAtAction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GetProduct</w:t>
      </w:r>
      <w:proofErr w:type="spellEnd"/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{ id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.Product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}, product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C9495B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B3F9B9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40DD1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DELETE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/5</w:t>
      </w:r>
    </w:p>
    <w:p w14:paraId="4D6F01D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Delete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36A67550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2AEF609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C597B9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FE71790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F7FC2A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35A9A1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15D64B1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90B3F9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93715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DeleteProduct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66F657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A93E6FD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Conten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0711354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A35B59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9834E2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D5AC74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169A0F8" w14:textId="77777777" w:rsidR="00E17D0B" w:rsidRDefault="00E17D0B" w:rsidP="00E17D0B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0368FBC4" w14:textId="2DC6842E" w:rsidR="00E17D0B" w:rsidRDefault="00E17D0B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</w:t>
      </w:r>
      <w:r w:rsidR="001F4083">
        <w:rPr>
          <w:rFonts w:cs="Times New Roman"/>
          <w:bCs/>
          <w:i/>
          <w:noProof/>
          <w:szCs w:val="24"/>
        </w:rPr>
        <w:t xml:space="preserve"> opening a form to</w:t>
      </w:r>
      <w:r>
        <w:rPr>
          <w:rFonts w:cs="Times New Roman"/>
          <w:bCs/>
          <w:i/>
          <w:noProof/>
          <w:szCs w:val="24"/>
        </w:rPr>
        <w:t xml:space="preserve"> </w:t>
      </w:r>
      <w:r w:rsidR="001F4083">
        <w:rPr>
          <w:rFonts w:cs="Times New Roman"/>
          <w:bCs/>
          <w:i/>
          <w:noProof/>
          <w:szCs w:val="24"/>
        </w:rPr>
        <w:t xml:space="preserve">edit an existing </w:t>
      </w:r>
      <w:r>
        <w:rPr>
          <w:rFonts w:cs="Times New Roman"/>
          <w:bCs/>
          <w:i/>
          <w:noProof/>
          <w:szCs w:val="24"/>
        </w:rPr>
        <w:t xml:space="preserve">product of ProductsController.cs (Method </w:t>
      </w:r>
      <w:r w:rsidR="00F10F79">
        <w:rPr>
          <w:rFonts w:cs="Times New Roman"/>
          <w:bCs/>
          <w:i/>
          <w:noProof/>
          <w:szCs w:val="24"/>
        </w:rPr>
        <w:t>PUT</w:t>
      </w:r>
      <w:r>
        <w:rPr>
          <w:rFonts w:cs="Times New Roman"/>
          <w:bCs/>
          <w:i/>
          <w:noProof/>
          <w:szCs w:val="24"/>
        </w:rPr>
        <w:t>: Products/</w:t>
      </w:r>
      <w:r w:rsidR="001F4083">
        <w:rPr>
          <w:rFonts w:cs="Times New Roman"/>
          <w:bCs/>
          <w:i/>
          <w:noProof/>
          <w:szCs w:val="24"/>
        </w:rPr>
        <w:t>Edit/5</w:t>
      </w:r>
      <w:r>
        <w:rPr>
          <w:rFonts w:cs="Times New Roman"/>
          <w:bCs/>
          <w:i/>
          <w:noProof/>
          <w:szCs w:val="24"/>
        </w:rPr>
        <w:t>)</w:t>
      </w:r>
    </w:p>
    <w:p w14:paraId="333AFA8D" w14:textId="4BF00B2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PUT: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api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/Products/5</w:t>
      </w:r>
    </w:p>
    <w:p w14:paraId="78AABCA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F10F79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see https://go.microsoft.com/fwlink/?linkid=2123754</w:t>
      </w:r>
    </w:p>
    <w:p w14:paraId="49142CCE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u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F10F79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F10F79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2607C87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utProduc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, </w:t>
      </w:r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13A2006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8F554D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id !</w:t>
      </w:r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.Product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6C4A083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04E845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BadReques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1F384478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CA765E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FDB64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3C4757DA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80222A9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UpdateProduct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</w:t>
      </w:r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4F8666B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87DD31C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F10F79">
        <w:rPr>
          <w:rFonts w:ascii="Cascadia Mono" w:hAnsi="Cascadia Mono" w:cs="Cascadia Mono"/>
          <w:color w:val="2B91AF"/>
          <w:sz w:val="21"/>
          <w:szCs w:val="19"/>
          <w:highlight w:val="white"/>
        </w:rPr>
        <w:t>DbUpdateConcurrencyException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E18DAE0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A9186F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_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spellEnd"/>
      <w:proofErr w:type="gram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id) ==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BF35F11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6292BE87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32A43974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613CED0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795D45B5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A4824B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CB66DC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4D9D720F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C2D8756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9ADB892" w14:textId="77777777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10F79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proofErr w:type="gramStart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NoContent</w:t>
      </w:r>
      <w:proofErr w:type="spellEnd"/>
      <w:r w:rsidRPr="00F10F79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  <w:proofErr w:type="gramEnd"/>
    </w:p>
    <w:p w14:paraId="21B986FF" w14:textId="22055093" w:rsidR="00CD28AC" w:rsidRPr="00F10F79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}</w:t>
      </w:r>
    </w:p>
    <w:p w14:paraId="553B13B9" w14:textId="77777777" w:rsidR="00F10F79" w:rsidRDefault="00F10F79" w:rsidP="001F4083">
      <w:pPr>
        <w:spacing w:line="360" w:lineRule="auto"/>
        <w:jc w:val="both"/>
        <w:rPr>
          <w:rFonts w:ascii="Cascadia Mono" w:hAnsi="Cascadia Mono" w:cs="Cascadia Mono"/>
          <w:color w:val="0000FF"/>
          <w:sz w:val="21"/>
          <w:szCs w:val="19"/>
        </w:rPr>
      </w:pPr>
    </w:p>
    <w:p w14:paraId="2F32B123" w14:textId="77777777" w:rsidR="00F10F79" w:rsidRDefault="00F10F79" w:rsidP="00F10F79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53E683AC" w14:textId="6ABCC306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deleting an existing product of ProductsController.cs (Method POST: Products/Delete/5)</w:t>
      </w:r>
    </w:p>
    <w:p w14:paraId="2C83EFD6" w14:textId="33EA9324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CD28AC">
        <w:rPr>
          <w:rFonts w:ascii="Cascadia Mono" w:hAnsi="Cascadia Mono" w:cs="Cascadia Mono"/>
          <w:color w:val="008000"/>
          <w:sz w:val="21"/>
          <w:szCs w:val="19"/>
        </w:rPr>
        <w:t xml:space="preserve">// DELETE: </w:t>
      </w:r>
      <w:proofErr w:type="spellStart"/>
      <w:r w:rsidRPr="00CD28AC">
        <w:rPr>
          <w:rFonts w:ascii="Cascadia Mono" w:hAnsi="Cascadia Mono" w:cs="Cascadia Mono"/>
          <w:color w:val="008000"/>
          <w:sz w:val="21"/>
          <w:szCs w:val="19"/>
        </w:rPr>
        <w:t>api</w:t>
      </w:r>
      <w:proofErr w:type="spellEnd"/>
      <w:r w:rsidRPr="00CD28AC">
        <w:rPr>
          <w:rFonts w:ascii="Cascadia Mono" w:hAnsi="Cascadia Mono" w:cs="Cascadia Mono"/>
          <w:color w:val="008000"/>
          <w:sz w:val="21"/>
          <w:szCs w:val="19"/>
        </w:rPr>
        <w:t>/Products/5</w:t>
      </w:r>
    </w:p>
    <w:p w14:paraId="5C94B284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[</w:t>
      </w:r>
      <w:proofErr w:type="spellStart"/>
      <w:r w:rsidRPr="00CD28AC">
        <w:rPr>
          <w:rFonts w:ascii="Cascadia Mono" w:hAnsi="Cascadia Mono" w:cs="Cascadia Mono"/>
          <w:color w:val="2B91AF"/>
          <w:sz w:val="21"/>
          <w:szCs w:val="19"/>
        </w:rPr>
        <w:t>HttpDelete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</w:rPr>
        <w:t>(</w:t>
      </w:r>
      <w:r w:rsidRPr="00CD28AC">
        <w:rPr>
          <w:rFonts w:ascii="Cascadia Mono" w:hAnsi="Cascadia Mono" w:cs="Cascadia Mono"/>
          <w:color w:val="A31515"/>
          <w:sz w:val="21"/>
          <w:szCs w:val="19"/>
        </w:rPr>
        <w:t>"</w:t>
      </w:r>
      <w:r w:rsidRPr="00CD28AC">
        <w:rPr>
          <w:rFonts w:ascii="Cascadia Mono" w:hAnsi="Cascadia Mono" w:cs="Cascadia Mono"/>
          <w:color w:val="0073FF"/>
          <w:sz w:val="21"/>
          <w:szCs w:val="19"/>
        </w:rPr>
        <w:t>{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>id</w:t>
      </w:r>
      <w:r w:rsidRPr="00CD28AC">
        <w:rPr>
          <w:rFonts w:ascii="Cascadia Mono" w:hAnsi="Cascadia Mono" w:cs="Cascadia Mono"/>
          <w:color w:val="0073FF"/>
          <w:sz w:val="21"/>
          <w:szCs w:val="19"/>
        </w:rPr>
        <w:t>}</w:t>
      </w:r>
      <w:r w:rsidRPr="00CD28AC">
        <w:rPr>
          <w:rFonts w:ascii="Cascadia Mono" w:hAnsi="Cascadia Mono" w:cs="Cascadia Mono"/>
          <w:color w:val="A31515"/>
          <w:sz w:val="21"/>
          <w:szCs w:val="19"/>
        </w:rPr>
        <w:t>"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>)]</w:t>
      </w:r>
    </w:p>
    <w:p w14:paraId="4F91609F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public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async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CD28AC">
        <w:rPr>
          <w:rFonts w:ascii="Cascadia Mono" w:hAnsi="Cascadia Mono" w:cs="Cascadia Mono"/>
          <w:color w:val="2B91AF"/>
          <w:sz w:val="21"/>
          <w:szCs w:val="19"/>
        </w:rPr>
        <w:t>Task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>&lt;</w:t>
      </w:r>
      <w:r w:rsidRPr="00CD28AC">
        <w:rPr>
          <w:rFonts w:ascii="Cascadia Mono" w:hAnsi="Cascadia Mono" w:cs="Cascadia Mono"/>
          <w:color w:val="2B91AF"/>
          <w:sz w:val="21"/>
          <w:szCs w:val="19"/>
        </w:rPr>
        <w:t>IActionResult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&gt; </w:t>
      </w:r>
      <w:proofErr w:type="spellStart"/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DeleteProduct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</w:rPr>
        <w:t>(</w:t>
      </w:r>
      <w:proofErr w:type="gramEnd"/>
      <w:r w:rsidRPr="00CD28AC">
        <w:rPr>
          <w:rFonts w:ascii="Cascadia Mono" w:hAnsi="Cascadia Mono" w:cs="Cascadia Mono"/>
          <w:color w:val="0000FF"/>
          <w:sz w:val="21"/>
          <w:szCs w:val="19"/>
        </w:rPr>
        <w:t>int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id)</w:t>
      </w:r>
    </w:p>
    <w:p w14:paraId="17349878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{</w:t>
      </w:r>
    </w:p>
    <w:p w14:paraId="57C9EBDD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var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product = _</w:t>
      </w:r>
      <w:proofErr w:type="spellStart"/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context.GetProductById</w:t>
      </w:r>
      <w:proofErr w:type="spellEnd"/>
      <w:proofErr w:type="gramEnd"/>
      <w:r w:rsidRPr="00CD28AC">
        <w:rPr>
          <w:rFonts w:ascii="Cascadia Mono" w:hAnsi="Cascadia Mono" w:cs="Cascadia Mono"/>
          <w:color w:val="000000"/>
          <w:sz w:val="21"/>
          <w:szCs w:val="19"/>
        </w:rPr>
        <w:t>(id</w:t>
      </w:r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);</w:t>
      </w:r>
      <w:proofErr w:type="gramEnd"/>
    </w:p>
    <w:p w14:paraId="786A66EE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if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(product ==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null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>)</w:t>
      </w:r>
    </w:p>
    <w:p w14:paraId="24FBBD03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{</w:t>
      </w:r>
    </w:p>
    <w:p w14:paraId="688EDC00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return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proofErr w:type="spellStart"/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NotFound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</w:rPr>
        <w:t>();</w:t>
      </w:r>
      <w:proofErr w:type="gramEnd"/>
    </w:p>
    <w:p w14:paraId="4B9AE9E1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}</w:t>
      </w:r>
    </w:p>
    <w:p w14:paraId="110B3C93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71F9317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_</w:t>
      </w:r>
      <w:proofErr w:type="spellStart"/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context.DeleteProduct</w:t>
      </w:r>
      <w:proofErr w:type="spellEnd"/>
      <w:proofErr w:type="gramEnd"/>
      <w:r w:rsidRPr="00CD28AC">
        <w:rPr>
          <w:rFonts w:ascii="Cascadia Mono" w:hAnsi="Cascadia Mono" w:cs="Cascadia Mono"/>
          <w:color w:val="000000"/>
          <w:sz w:val="21"/>
          <w:szCs w:val="19"/>
        </w:rPr>
        <w:t>(product</w:t>
      </w:r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);</w:t>
      </w:r>
      <w:proofErr w:type="gramEnd"/>
    </w:p>
    <w:p w14:paraId="115AC255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1DDFCC9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CD28AC">
        <w:rPr>
          <w:rFonts w:ascii="Cascadia Mono" w:hAnsi="Cascadia Mono" w:cs="Cascadia Mono"/>
          <w:color w:val="0000FF"/>
          <w:sz w:val="21"/>
          <w:szCs w:val="19"/>
        </w:rPr>
        <w:t>return</w:t>
      </w: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proofErr w:type="spellStart"/>
      <w:proofErr w:type="gramStart"/>
      <w:r w:rsidRPr="00CD28AC">
        <w:rPr>
          <w:rFonts w:ascii="Cascadia Mono" w:hAnsi="Cascadia Mono" w:cs="Cascadia Mono"/>
          <w:color w:val="000000"/>
          <w:sz w:val="21"/>
          <w:szCs w:val="19"/>
        </w:rPr>
        <w:t>NoContent</w:t>
      </w:r>
      <w:proofErr w:type="spellEnd"/>
      <w:r w:rsidRPr="00CD28AC">
        <w:rPr>
          <w:rFonts w:ascii="Cascadia Mono" w:hAnsi="Cascadia Mono" w:cs="Cascadia Mono"/>
          <w:color w:val="000000"/>
          <w:sz w:val="21"/>
          <w:szCs w:val="19"/>
        </w:rPr>
        <w:t>();</w:t>
      </w:r>
      <w:proofErr w:type="gramEnd"/>
    </w:p>
    <w:p w14:paraId="1C3796EB" w14:textId="77777777" w:rsidR="00CD28AC" w:rsidRPr="00CD28AC" w:rsidRDefault="00CD28AC" w:rsidP="00CD28A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CD28AC">
        <w:rPr>
          <w:rFonts w:ascii="Cascadia Mono" w:hAnsi="Cascadia Mono" w:cs="Cascadia Mono"/>
          <w:color w:val="000000"/>
          <w:sz w:val="21"/>
          <w:szCs w:val="19"/>
        </w:rPr>
        <w:t xml:space="preserve">        }</w:t>
      </w:r>
    </w:p>
    <w:p w14:paraId="293361EF" w14:textId="4FFF9CD0" w:rsidR="004B2FEF" w:rsidRPr="001F4083" w:rsidRDefault="004B2FEF" w:rsidP="00D91606"/>
    <w:p w14:paraId="3340CF16" w14:textId="756AD14C" w:rsidR="004B2FEF" w:rsidRDefault="004B2FEF" w:rsidP="006E480D">
      <w:pPr>
        <w:pStyle w:val="u2"/>
        <w:jc w:val="both"/>
      </w:pPr>
      <w:r w:rsidRPr="006E480D">
        <w:rPr>
          <w:rFonts w:cs="Times New Roman"/>
          <w:b/>
          <w:szCs w:val="24"/>
          <w:highlight w:val="yellow"/>
          <w:u w:val="single"/>
        </w:rPr>
        <w:t>Step 0</w:t>
      </w:r>
      <w:r w:rsidR="00F10F79">
        <w:rPr>
          <w:rFonts w:cs="Times New Roman"/>
          <w:b/>
          <w:szCs w:val="24"/>
          <w:highlight w:val="yellow"/>
          <w:u w:val="single"/>
        </w:rPr>
        <w:t>6</w:t>
      </w:r>
      <w:r w:rsidRPr="006E480D">
        <w:rPr>
          <w:rFonts w:cs="Times New Roman"/>
          <w:b/>
          <w:szCs w:val="24"/>
          <w:highlight w:val="yellow"/>
          <w:u w:val="single"/>
        </w:rPr>
        <w:t>.</w:t>
      </w:r>
      <w:r w:rsidRPr="006E480D">
        <w:rPr>
          <w:highlight w:val="yellow"/>
        </w:rPr>
        <w:t xml:space="preserve"> </w:t>
      </w:r>
      <w:r w:rsidR="006E480D" w:rsidRPr="006E480D">
        <w:rPr>
          <w:highlight w:val="yellow"/>
        </w:rPr>
        <w:t xml:space="preserve">Clean ASP.NET Core Web </w:t>
      </w:r>
      <w:r w:rsidR="00CD28AC">
        <w:rPr>
          <w:highlight w:val="yellow"/>
        </w:rPr>
        <w:t>API</w:t>
      </w:r>
      <w:r w:rsidR="006E480D" w:rsidRPr="006E480D">
        <w:rPr>
          <w:highlight w:val="yellow"/>
        </w:rPr>
        <w:t xml:space="preserve"> project, remove Entity Framework Core related packages.</w:t>
      </w:r>
    </w:p>
    <w:p w14:paraId="6D2B86BF" w14:textId="5C93B8D5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11DA8FED" w:rsidR="004B2FEF" w:rsidRPr="00D91606" w:rsidRDefault="004B2FEF" w:rsidP="00D91606">
      <w:pPr>
        <w:pStyle w:val="u1"/>
        <w:jc w:val="both"/>
      </w:pPr>
      <w:r w:rsidRPr="00D91606">
        <w:t>Activity 0</w:t>
      </w:r>
      <w:r w:rsidR="00D91606">
        <w:t>7</w:t>
      </w:r>
      <w:r w:rsidRPr="00D91606">
        <w:t xml:space="preserve">: Run the </w:t>
      </w:r>
      <w:r w:rsidR="00193ECC">
        <w:t>ASP.NET Core Web App (MVC)</w:t>
      </w:r>
      <w:r w:rsidRPr="00D91606">
        <w:t xml:space="preserve"> project and test all actions</w:t>
      </w:r>
    </w:p>
    <w:p w14:paraId="73E58770" w14:textId="2DC6AD6D" w:rsidR="00B62B75" w:rsidRDefault="00B62B75" w:rsidP="00BC1FB4"/>
    <w:p w14:paraId="1870275D" w14:textId="68A67982" w:rsidR="00FA013A" w:rsidRDefault="00FA013A" w:rsidP="00BC1FB4"/>
    <w:p w14:paraId="28E7AD74" w14:textId="62D21B2D" w:rsidR="00D91606" w:rsidRDefault="00D91606" w:rsidP="00BC1FB4"/>
    <w:p w14:paraId="7EEBC99B" w14:textId="7696D661" w:rsidR="00F50F73" w:rsidRPr="00CD28AC" w:rsidRDefault="00F50F73" w:rsidP="00CD28AC"/>
    <w:sectPr w:rsidR="00F50F73" w:rsidRPr="00CD28AC">
      <w:headerReference w:type="default" r:id="rId45"/>
      <w:footerReference w:type="default" r:id="rId4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CD4AF" w14:textId="77777777" w:rsidR="00580CEA" w:rsidRDefault="00580CEA" w:rsidP="00E837CA">
      <w:pPr>
        <w:spacing w:after="0" w:line="240" w:lineRule="auto"/>
      </w:pPr>
      <w:r>
        <w:separator/>
      </w:r>
    </w:p>
  </w:endnote>
  <w:endnote w:type="continuationSeparator" w:id="0">
    <w:p w14:paraId="434409F3" w14:textId="77777777" w:rsidR="00580CEA" w:rsidRDefault="00580CEA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3D748B43" w:rsidR="0082188D" w:rsidRDefault="0082188D">
        <w:pPr>
          <w:pStyle w:val="Chntrang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28AC" w:rsidRPr="00CD28AC">
          <w:rPr>
            <w:b/>
            <w:bCs/>
            <w:noProof/>
          </w:rPr>
          <w:t>2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82188D" w:rsidRDefault="0082188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7F3CC0" w14:textId="77777777" w:rsidR="00580CEA" w:rsidRDefault="00580CEA" w:rsidP="00E837CA">
      <w:pPr>
        <w:spacing w:after="0" w:line="240" w:lineRule="auto"/>
      </w:pPr>
      <w:r>
        <w:separator/>
      </w:r>
    </w:p>
  </w:footnote>
  <w:footnote w:type="continuationSeparator" w:id="0">
    <w:p w14:paraId="227A08D3" w14:textId="77777777" w:rsidR="00580CEA" w:rsidRDefault="00580CEA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7D42D" w14:textId="675122E1" w:rsidR="0082188D" w:rsidRDefault="0082188D">
    <w:pPr>
      <w:pStyle w:val="utrang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07F0BD17">
          <wp:simplePos x="0" y="0"/>
          <wp:positionH relativeFrom="margin">
            <wp:posOffset>-151075</wp:posOffset>
          </wp:positionH>
          <wp:positionV relativeFrom="paragraph">
            <wp:posOffset>-293646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1ED6AFFF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485095">
    <w:abstractNumId w:val="1"/>
  </w:num>
  <w:num w:numId="2" w16cid:durableId="1908877519">
    <w:abstractNumId w:val="0"/>
  </w:num>
  <w:num w:numId="3" w16cid:durableId="769084140">
    <w:abstractNumId w:val="9"/>
  </w:num>
  <w:num w:numId="4" w16cid:durableId="2132548143">
    <w:abstractNumId w:val="5"/>
  </w:num>
  <w:num w:numId="5" w16cid:durableId="760764075">
    <w:abstractNumId w:val="4"/>
  </w:num>
  <w:num w:numId="6" w16cid:durableId="1334531101">
    <w:abstractNumId w:val="11"/>
  </w:num>
  <w:num w:numId="7" w16cid:durableId="706105392">
    <w:abstractNumId w:val="8"/>
  </w:num>
  <w:num w:numId="8" w16cid:durableId="627249938">
    <w:abstractNumId w:val="10"/>
  </w:num>
  <w:num w:numId="9" w16cid:durableId="747460055">
    <w:abstractNumId w:val="12"/>
  </w:num>
  <w:num w:numId="10" w16cid:durableId="290209319">
    <w:abstractNumId w:val="6"/>
  </w:num>
  <w:num w:numId="11" w16cid:durableId="392630742">
    <w:abstractNumId w:val="13"/>
  </w:num>
  <w:num w:numId="12" w16cid:durableId="1691293360">
    <w:abstractNumId w:val="15"/>
  </w:num>
  <w:num w:numId="13" w16cid:durableId="1779829471">
    <w:abstractNumId w:val="16"/>
  </w:num>
  <w:num w:numId="14" w16cid:durableId="260724626">
    <w:abstractNumId w:val="2"/>
  </w:num>
  <w:num w:numId="15" w16cid:durableId="655648011">
    <w:abstractNumId w:val="14"/>
  </w:num>
  <w:num w:numId="16" w16cid:durableId="1864633383">
    <w:abstractNumId w:val="3"/>
  </w:num>
  <w:num w:numId="17" w16cid:durableId="4064597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16C6E"/>
    <w:rsid w:val="00016D06"/>
    <w:rsid w:val="00031B6A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0F715E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93ECC"/>
    <w:rsid w:val="001C016D"/>
    <w:rsid w:val="001C1257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D5968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5485A"/>
    <w:rsid w:val="003664CA"/>
    <w:rsid w:val="00367342"/>
    <w:rsid w:val="00370651"/>
    <w:rsid w:val="00371277"/>
    <w:rsid w:val="00384E7B"/>
    <w:rsid w:val="003924B6"/>
    <w:rsid w:val="003935B8"/>
    <w:rsid w:val="0039438E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FEF"/>
    <w:rsid w:val="004B6CDC"/>
    <w:rsid w:val="004C02C9"/>
    <w:rsid w:val="004D0503"/>
    <w:rsid w:val="004E7444"/>
    <w:rsid w:val="004F1B27"/>
    <w:rsid w:val="004F5C69"/>
    <w:rsid w:val="00511B46"/>
    <w:rsid w:val="0052011B"/>
    <w:rsid w:val="005364FF"/>
    <w:rsid w:val="005377B9"/>
    <w:rsid w:val="005424A0"/>
    <w:rsid w:val="0056086E"/>
    <w:rsid w:val="005647AD"/>
    <w:rsid w:val="005659D4"/>
    <w:rsid w:val="0057105A"/>
    <w:rsid w:val="00572C3D"/>
    <w:rsid w:val="00580CEA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673E1"/>
    <w:rsid w:val="0066770E"/>
    <w:rsid w:val="0067022D"/>
    <w:rsid w:val="00670C9C"/>
    <w:rsid w:val="006769D0"/>
    <w:rsid w:val="006A78D9"/>
    <w:rsid w:val="006B14B3"/>
    <w:rsid w:val="006C243B"/>
    <w:rsid w:val="006C6581"/>
    <w:rsid w:val="006D4C00"/>
    <w:rsid w:val="006E480D"/>
    <w:rsid w:val="006F21C0"/>
    <w:rsid w:val="006F6572"/>
    <w:rsid w:val="00704D55"/>
    <w:rsid w:val="00713CDF"/>
    <w:rsid w:val="007279CB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07FAF"/>
    <w:rsid w:val="0082188D"/>
    <w:rsid w:val="00822D67"/>
    <w:rsid w:val="00833416"/>
    <w:rsid w:val="00837251"/>
    <w:rsid w:val="008373B2"/>
    <w:rsid w:val="00842D3A"/>
    <w:rsid w:val="00844248"/>
    <w:rsid w:val="00852B35"/>
    <w:rsid w:val="0085637E"/>
    <w:rsid w:val="0086507B"/>
    <w:rsid w:val="00873CE5"/>
    <w:rsid w:val="00875DB1"/>
    <w:rsid w:val="008A538C"/>
    <w:rsid w:val="008B0E56"/>
    <w:rsid w:val="008B5083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E6B1C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42EA"/>
    <w:rsid w:val="00AF5268"/>
    <w:rsid w:val="00B014F7"/>
    <w:rsid w:val="00B245AC"/>
    <w:rsid w:val="00B27B2C"/>
    <w:rsid w:val="00B27E63"/>
    <w:rsid w:val="00B375A2"/>
    <w:rsid w:val="00B537E7"/>
    <w:rsid w:val="00B55975"/>
    <w:rsid w:val="00B577A1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28AC"/>
    <w:rsid w:val="00CD3D55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91606"/>
    <w:rsid w:val="00DA36EF"/>
    <w:rsid w:val="00DA43CB"/>
    <w:rsid w:val="00DA6336"/>
    <w:rsid w:val="00DB42AD"/>
    <w:rsid w:val="00DC7BB8"/>
    <w:rsid w:val="00DE23B5"/>
    <w:rsid w:val="00DE5E26"/>
    <w:rsid w:val="00DF7DA5"/>
    <w:rsid w:val="00E10CB4"/>
    <w:rsid w:val="00E13A3A"/>
    <w:rsid w:val="00E17D0B"/>
    <w:rsid w:val="00E24425"/>
    <w:rsid w:val="00E31CA4"/>
    <w:rsid w:val="00E31E4F"/>
    <w:rsid w:val="00E3329F"/>
    <w:rsid w:val="00E33A02"/>
    <w:rsid w:val="00E45E6B"/>
    <w:rsid w:val="00E52B76"/>
    <w:rsid w:val="00E60493"/>
    <w:rsid w:val="00E837CA"/>
    <w:rsid w:val="00E900A9"/>
    <w:rsid w:val="00E90461"/>
    <w:rsid w:val="00EA42B3"/>
    <w:rsid w:val="00EA77C5"/>
    <w:rsid w:val="00EB1172"/>
    <w:rsid w:val="00EB52F9"/>
    <w:rsid w:val="00EC6824"/>
    <w:rsid w:val="00ED4CE4"/>
    <w:rsid w:val="00EE050F"/>
    <w:rsid w:val="00EF6A8E"/>
    <w:rsid w:val="00EF7575"/>
    <w:rsid w:val="00F033A2"/>
    <w:rsid w:val="00F10F79"/>
    <w:rsid w:val="00F13544"/>
    <w:rsid w:val="00F1524D"/>
    <w:rsid w:val="00F207D2"/>
    <w:rsid w:val="00F3106B"/>
    <w:rsid w:val="00F313E1"/>
    <w:rsid w:val="00F33ADE"/>
    <w:rsid w:val="00F40B49"/>
    <w:rsid w:val="00F41AC7"/>
    <w:rsid w:val="00F42241"/>
    <w:rsid w:val="00F43F34"/>
    <w:rsid w:val="00F46675"/>
    <w:rsid w:val="00F5012B"/>
    <w:rsid w:val="00F50F73"/>
    <w:rsid w:val="00F51B7F"/>
    <w:rsid w:val="00F65872"/>
    <w:rsid w:val="00F72AD1"/>
    <w:rsid w:val="00F7390B"/>
    <w:rsid w:val="00F753F2"/>
    <w:rsid w:val="00F97544"/>
    <w:rsid w:val="00FA013A"/>
    <w:rsid w:val="00FA1DF0"/>
    <w:rsid w:val="00FB7086"/>
    <w:rsid w:val="00FB7CFE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F50F73"/>
    <w:rPr>
      <w:rFonts w:ascii="Times New Roman" w:hAnsi="Times New Roman"/>
      <w:sz w:val="24"/>
    </w:rPr>
  </w:style>
  <w:style w:type="paragraph" w:styleId="u1">
    <w:name w:val="heading 1"/>
    <w:basedOn w:val="Binhthng"/>
    <w:link w:val="u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u2Char">
    <w:name w:val="Đầu đề 2 Char"/>
    <w:basedOn w:val="Phngmcinhcuaoanvn"/>
    <w:link w:val="u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oancuaDanhsach">
    <w:name w:val="List Paragraph"/>
    <w:basedOn w:val="Binhthng"/>
    <w:uiPriority w:val="34"/>
    <w:qFormat/>
    <w:rsid w:val="00DB42AD"/>
    <w:pPr>
      <w:ind w:left="720"/>
      <w:contextualSpacing/>
    </w:pPr>
  </w:style>
  <w:style w:type="paragraph" w:styleId="utrang">
    <w:name w:val="header"/>
    <w:basedOn w:val="Binhthng"/>
    <w:link w:val="utrang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E837CA"/>
  </w:style>
  <w:style w:type="paragraph" w:styleId="Chntrang">
    <w:name w:val="footer"/>
    <w:basedOn w:val="Binhthng"/>
    <w:link w:val="Chntrang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E837CA"/>
  </w:style>
  <w:style w:type="paragraph" w:styleId="ThngthngWeb">
    <w:name w:val="Normal (Web)"/>
    <w:basedOn w:val="Binhthng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iuktni">
    <w:name w:val="Hyperlink"/>
    <w:basedOn w:val="Phngmcinhcuaoanvn"/>
    <w:uiPriority w:val="99"/>
    <w:semiHidden/>
    <w:unhideWhenUsed/>
    <w:rsid w:val="00CA4758"/>
    <w:rPr>
      <w:color w:val="0000FF"/>
      <w:u w:val="single"/>
    </w:rPr>
  </w:style>
  <w:style w:type="table" w:styleId="LiVa1-Nhnmanh3">
    <w:name w:val="Medium Grid 1 Accent 3"/>
    <w:basedOn w:val="BangThngthng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BangLi4-Nhnmanh5">
    <w:name w:val="Grid Table 4 Accent 5"/>
    <w:basedOn w:val="BangThngthng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Phngmcinhcuaoanvn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0.png"/><Relationship Id="rId1" Type="http://schemas.openxmlformats.org/officeDocument/2006/relationships/image" Target="media/image3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5</Pages>
  <Words>1797</Words>
  <Characters>1024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Ngô Xuân Sơn</cp:lastModifiedBy>
  <cp:revision>6</cp:revision>
  <cp:lastPrinted>2021-03-26T01:41:00Z</cp:lastPrinted>
  <dcterms:created xsi:type="dcterms:W3CDTF">2025-05-11T07:15:00Z</dcterms:created>
  <dcterms:modified xsi:type="dcterms:W3CDTF">2025-05-15T06:46:00Z</dcterms:modified>
</cp:coreProperties>
</file>